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ink/ink1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theme/theme1.xml" ContentType="application/vnd.openxmlformats-officedocument.theme+xml"/>
  <Override PartName="/word/ink/ink7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2.xml" ContentType="application/inkml+xml"/>
  <Override PartName="/word/ink/ink13.xml" ContentType="application/inkml+xml"/>
  <Override PartName="/word/ink/ink12.xml" ContentType="application/inkml+xml"/>
  <Override PartName="/word/ink/ink8.xml" ContentType="application/inkml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6F2BF" w14:textId="77777777" w:rsidR="002E5D91" w:rsidRDefault="002E5D91" w:rsidP="00ED212D">
      <w:pPr>
        <w:jc w:val="center"/>
        <w:rPr>
          <w:b/>
          <w:bCs/>
          <w:i/>
          <w:iCs/>
          <w:sz w:val="28"/>
          <w:szCs w:val="28"/>
          <w:lang w:val="pt-PT"/>
        </w:rPr>
      </w:pPr>
    </w:p>
    <w:p w14:paraId="475EBDF0" w14:textId="048B44BC" w:rsidR="00801C18" w:rsidRDefault="00F12D3F" w:rsidP="00ED212D">
      <w:pPr>
        <w:jc w:val="center"/>
        <w:rPr>
          <w:b/>
          <w:bCs/>
          <w:i/>
          <w:iCs/>
          <w:sz w:val="28"/>
          <w:szCs w:val="28"/>
          <w:lang w:val="pt-PT"/>
        </w:rPr>
      </w:pPr>
      <w:r w:rsidRPr="008804CF">
        <w:rPr>
          <w:b/>
          <w:bCs/>
          <w:i/>
          <w:iCs/>
          <w:sz w:val="28"/>
          <w:szCs w:val="28"/>
          <w:lang w:val="pt-PT"/>
        </w:rPr>
        <w:t>Ficha de avaliação formativa</w:t>
      </w:r>
      <w:r w:rsidR="007A2C67" w:rsidRPr="008804CF">
        <w:rPr>
          <w:b/>
          <w:bCs/>
          <w:i/>
          <w:iCs/>
          <w:sz w:val="28"/>
          <w:szCs w:val="28"/>
          <w:lang w:val="pt-PT"/>
        </w:rPr>
        <w:tab/>
      </w:r>
    </w:p>
    <w:p w14:paraId="6DD88E60" w14:textId="77777777" w:rsidR="002E5D91" w:rsidRPr="008804CF" w:rsidRDefault="002E5D91" w:rsidP="00ED212D">
      <w:pPr>
        <w:jc w:val="center"/>
        <w:rPr>
          <w:b/>
          <w:bCs/>
          <w:i/>
          <w:iCs/>
          <w:sz w:val="28"/>
          <w:szCs w:val="28"/>
          <w:lang w:val="pt-PT"/>
        </w:rPr>
      </w:pPr>
    </w:p>
    <w:p w14:paraId="3EEA1701" w14:textId="7D85C965" w:rsidR="00EB2A7E" w:rsidRPr="008804CF" w:rsidRDefault="00EB2A7E">
      <w:pPr>
        <w:rPr>
          <w:b/>
          <w:bCs/>
          <w:sz w:val="24"/>
          <w:szCs w:val="24"/>
          <w:lang w:val="pt-PT"/>
        </w:rPr>
      </w:pPr>
      <w:r w:rsidRPr="008804CF">
        <w:rPr>
          <w:b/>
          <w:bCs/>
          <w:sz w:val="24"/>
          <w:szCs w:val="24"/>
          <w:lang w:val="pt-PT"/>
        </w:rPr>
        <w:t>N</w:t>
      </w:r>
      <w:r w:rsidR="008804CF" w:rsidRPr="008804CF">
        <w:rPr>
          <w:b/>
          <w:bCs/>
          <w:sz w:val="24"/>
          <w:szCs w:val="24"/>
          <w:lang w:val="pt-PT"/>
        </w:rPr>
        <w:t>o</w:t>
      </w:r>
      <w:r w:rsidRPr="008804CF">
        <w:rPr>
          <w:b/>
          <w:bCs/>
          <w:sz w:val="24"/>
          <w:szCs w:val="24"/>
          <w:lang w:val="pt-PT"/>
        </w:rPr>
        <w:t>me:</w:t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="00B31CBF">
        <w:rPr>
          <w:b/>
          <w:bCs/>
          <w:sz w:val="24"/>
          <w:szCs w:val="24"/>
          <w:u w:val="single"/>
          <w:lang w:val="pt-PT"/>
        </w:rPr>
        <w:t>Joao Lino</w:t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Pr="008804CF">
        <w:rPr>
          <w:b/>
          <w:bCs/>
          <w:sz w:val="24"/>
          <w:szCs w:val="24"/>
          <w:u w:val="single"/>
          <w:lang w:val="pt-PT"/>
        </w:rPr>
        <w:tab/>
      </w:r>
      <w:r w:rsidR="00ED212D" w:rsidRPr="008804CF">
        <w:rPr>
          <w:b/>
          <w:bCs/>
          <w:sz w:val="24"/>
          <w:szCs w:val="24"/>
          <w:lang w:val="pt-PT"/>
        </w:rPr>
        <w:tab/>
      </w:r>
      <w:r w:rsidR="00ED212D" w:rsidRPr="008804CF">
        <w:rPr>
          <w:b/>
          <w:bCs/>
          <w:sz w:val="24"/>
          <w:szCs w:val="24"/>
          <w:lang w:val="pt-PT"/>
        </w:rPr>
        <w:tab/>
      </w:r>
      <w:r w:rsidR="00ED212D" w:rsidRPr="008804CF">
        <w:rPr>
          <w:b/>
          <w:bCs/>
          <w:sz w:val="24"/>
          <w:szCs w:val="24"/>
          <w:lang w:val="pt-PT"/>
        </w:rPr>
        <w:tab/>
      </w:r>
      <w:r w:rsidR="00ED212D" w:rsidRPr="008804CF">
        <w:rPr>
          <w:b/>
          <w:bCs/>
          <w:sz w:val="24"/>
          <w:szCs w:val="24"/>
          <w:lang w:val="pt-PT"/>
        </w:rPr>
        <w:tab/>
        <w:t>Total pont</w:t>
      </w:r>
      <w:r w:rsidR="008804CF">
        <w:rPr>
          <w:b/>
          <w:bCs/>
          <w:sz w:val="24"/>
          <w:szCs w:val="24"/>
          <w:lang w:val="pt-PT"/>
        </w:rPr>
        <w:t>o</w:t>
      </w:r>
      <w:r w:rsidR="00ED212D" w:rsidRPr="008804CF">
        <w:rPr>
          <w:b/>
          <w:bCs/>
          <w:sz w:val="24"/>
          <w:szCs w:val="24"/>
          <w:lang w:val="pt-PT"/>
        </w:rPr>
        <w:t>s: 100</w:t>
      </w:r>
    </w:p>
    <w:p w14:paraId="6A5BC5DB" w14:textId="6AF3E0B9" w:rsidR="00EB2A7E" w:rsidRPr="008804CF" w:rsidRDefault="00F02383">
      <w:pPr>
        <w:rPr>
          <w:b/>
          <w:bCs/>
          <w:sz w:val="24"/>
          <w:szCs w:val="24"/>
          <w:u w:val="single"/>
          <w:lang w:val="pt-PT"/>
        </w:rPr>
      </w:pPr>
      <w:r>
        <w:rPr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26C7B2AA" wp14:editId="154AE53E">
                <wp:simplePos x="0" y="0"/>
                <wp:positionH relativeFrom="column">
                  <wp:posOffset>3636010</wp:posOffset>
                </wp:positionH>
                <wp:positionV relativeFrom="paragraph">
                  <wp:posOffset>22225</wp:posOffset>
                </wp:positionV>
                <wp:extent cx="567530" cy="547370"/>
                <wp:effectExtent l="38100" t="38100" r="0" b="4318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567530" cy="547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9B49D1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" o:spid="_x0000_s1026" type="#_x0000_t75" style="position:absolute;margin-left:285.6pt;margin-top:1.05pt;width:46.15pt;height:44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">
                <v:imagedata r:id="rId11" o:title=""/>
              </v:shape>
            </w:pict>
          </mc:Fallback>
        </mc:AlternateContent>
      </w:r>
      <w:r w:rsidR="00EB2A7E" w:rsidRPr="008804CF">
        <w:rPr>
          <w:b/>
          <w:bCs/>
          <w:sz w:val="24"/>
          <w:szCs w:val="24"/>
          <w:lang w:val="pt-PT"/>
        </w:rPr>
        <w:t>Dat</w:t>
      </w:r>
      <w:r w:rsidR="008804CF" w:rsidRPr="008804CF">
        <w:rPr>
          <w:b/>
          <w:bCs/>
          <w:sz w:val="24"/>
          <w:szCs w:val="24"/>
          <w:lang w:val="pt-PT"/>
        </w:rPr>
        <w:t>a</w:t>
      </w:r>
      <w:r w:rsidR="00EB2A7E" w:rsidRPr="008804CF">
        <w:rPr>
          <w:b/>
          <w:bCs/>
          <w:sz w:val="24"/>
          <w:szCs w:val="24"/>
          <w:lang w:val="pt-PT"/>
        </w:rPr>
        <w:t xml:space="preserve">:   </w:t>
      </w:r>
      <w:r w:rsidR="00EB2A7E" w:rsidRPr="008804CF">
        <w:rPr>
          <w:b/>
          <w:bCs/>
          <w:sz w:val="24"/>
          <w:szCs w:val="24"/>
          <w:u w:val="single"/>
          <w:lang w:val="pt-PT"/>
        </w:rPr>
        <w:tab/>
      </w:r>
      <w:r w:rsidR="00B31CBF">
        <w:rPr>
          <w:b/>
          <w:bCs/>
          <w:sz w:val="24"/>
          <w:szCs w:val="24"/>
          <w:u w:val="single"/>
          <w:lang w:val="pt-PT"/>
        </w:rPr>
        <w:t>17</w:t>
      </w:r>
      <w:r w:rsidR="00EB2A7E" w:rsidRPr="008804CF">
        <w:rPr>
          <w:b/>
          <w:bCs/>
          <w:sz w:val="24"/>
          <w:szCs w:val="24"/>
          <w:u w:val="single"/>
          <w:lang w:val="pt-PT"/>
        </w:rPr>
        <w:tab/>
        <w:t>/</w:t>
      </w:r>
      <w:r w:rsidR="00B31CBF">
        <w:rPr>
          <w:b/>
          <w:bCs/>
          <w:sz w:val="24"/>
          <w:szCs w:val="24"/>
          <w:u w:val="single"/>
          <w:lang w:val="pt-PT"/>
        </w:rPr>
        <w:t>12</w:t>
      </w:r>
      <w:r w:rsidR="00EB2A7E" w:rsidRPr="008804CF">
        <w:rPr>
          <w:b/>
          <w:bCs/>
          <w:sz w:val="24"/>
          <w:szCs w:val="24"/>
          <w:u w:val="single"/>
          <w:lang w:val="pt-PT"/>
        </w:rPr>
        <w:tab/>
        <w:t>/</w:t>
      </w:r>
      <w:r w:rsidR="00B31CBF">
        <w:rPr>
          <w:b/>
          <w:bCs/>
          <w:sz w:val="24"/>
          <w:szCs w:val="24"/>
          <w:u w:val="single"/>
          <w:lang w:val="pt-PT"/>
        </w:rPr>
        <w:t>1989</w:t>
      </w:r>
      <w:r w:rsidR="00EB2A7E" w:rsidRPr="008804CF">
        <w:rPr>
          <w:b/>
          <w:bCs/>
          <w:sz w:val="24"/>
          <w:szCs w:val="24"/>
          <w:u w:val="single"/>
          <w:lang w:val="pt-PT"/>
        </w:rPr>
        <w:tab/>
      </w:r>
    </w:p>
    <w:p w14:paraId="23A81295" w14:textId="68DA9E52" w:rsidR="00EB2A7E" w:rsidRPr="008804CF" w:rsidRDefault="00EB2A7E">
      <w:pPr>
        <w:rPr>
          <w:b/>
          <w:bCs/>
          <w:sz w:val="24"/>
          <w:szCs w:val="24"/>
          <w:u w:val="single"/>
          <w:lang w:val="pt-PT"/>
        </w:rPr>
      </w:pPr>
    </w:p>
    <w:p w14:paraId="031FA649" w14:textId="75493FEE" w:rsidR="00977C6B" w:rsidRPr="008804CF" w:rsidRDefault="00977C6B">
      <w:pPr>
        <w:rPr>
          <w:b/>
          <w:bCs/>
          <w:sz w:val="24"/>
          <w:szCs w:val="24"/>
          <w:lang w:val="pt-PT"/>
        </w:rPr>
      </w:pPr>
    </w:p>
    <w:p w14:paraId="0EBDF50C" w14:textId="77777777" w:rsidR="00C42998" w:rsidRPr="00C42998" w:rsidRDefault="00C42998" w:rsidP="00C42998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 w:rsidRPr="00C42998">
        <w:rPr>
          <w:rFonts w:ascii="Tahoma" w:hAnsi="Tahoma" w:cs="Tahoma"/>
          <w:sz w:val="24"/>
          <w:szCs w:val="24"/>
          <w:lang w:val="pt-PT"/>
        </w:rPr>
        <w:t>Está a pensar criar um website para começar a vender roupa online.</w:t>
      </w:r>
    </w:p>
    <w:p w14:paraId="286E97FD" w14:textId="77777777" w:rsidR="00C42998" w:rsidRPr="00C42998" w:rsidRDefault="00C42998" w:rsidP="00C42998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 w:rsidRPr="00C42998">
        <w:rPr>
          <w:rFonts w:ascii="Tahoma" w:hAnsi="Tahoma" w:cs="Tahoma"/>
          <w:sz w:val="24"/>
          <w:szCs w:val="24"/>
          <w:lang w:val="pt-PT"/>
        </w:rPr>
        <w:t>Contrata um parceiro tecnológico para o ajudar e, após alguns meses de desenvolvimento e de dores de cabeça, finalmente começa a vender online. As encomendas começam a surgir e o negócio arranca.</w:t>
      </w:r>
    </w:p>
    <w:p w14:paraId="21D0B50C" w14:textId="77777777" w:rsidR="00C42998" w:rsidRDefault="00C42998" w:rsidP="00C42998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 w:rsidRPr="00C42998">
        <w:rPr>
          <w:rFonts w:ascii="Tahoma" w:hAnsi="Tahoma" w:cs="Tahoma"/>
          <w:sz w:val="24"/>
          <w:szCs w:val="24"/>
          <w:lang w:val="pt-PT"/>
        </w:rPr>
        <w:t xml:space="preserve">Para potenciar as vendas, começa a preparar uma campanha promoções em que vai oferecer um desconto muito atrativo. A campanha corre bem e conseguiu atingir o objetivo de vendas da mesma. </w:t>
      </w:r>
    </w:p>
    <w:p w14:paraId="35C99B74" w14:textId="73AB275F" w:rsidR="00C42998" w:rsidRDefault="00C42998" w:rsidP="00C42998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  <w:r w:rsidRPr="00C42998">
        <w:rPr>
          <w:rFonts w:ascii="Tahoma" w:hAnsi="Tahoma" w:cs="Tahoma"/>
          <w:sz w:val="24"/>
          <w:szCs w:val="24"/>
          <w:lang w:val="pt-PT"/>
        </w:rPr>
        <w:t>Passado uns meses, recebe uma carta da ASAE</w:t>
      </w:r>
      <w:r w:rsidR="00EB09A4">
        <w:rPr>
          <w:rFonts w:ascii="Tahoma" w:hAnsi="Tahoma" w:cs="Tahoma"/>
          <w:sz w:val="24"/>
          <w:szCs w:val="24"/>
          <w:lang w:val="pt-PT"/>
        </w:rPr>
        <w:t xml:space="preserve"> </w:t>
      </w:r>
      <w:r w:rsidRPr="00C42998">
        <w:rPr>
          <w:rFonts w:ascii="Tahoma" w:hAnsi="Tahoma" w:cs="Tahoma"/>
          <w:sz w:val="24"/>
          <w:szCs w:val="24"/>
          <w:lang w:val="pt-PT"/>
        </w:rPr>
        <w:t>(Autoridade de segurança Alimentar e Económica) a comunicar que fez uma promoção e não indicou a data de validade da mesma.</w:t>
      </w:r>
    </w:p>
    <w:p w14:paraId="1993D307" w14:textId="77777777" w:rsidR="00C42998" w:rsidRPr="00C42998" w:rsidRDefault="00C42998" w:rsidP="00C42998">
      <w:pPr>
        <w:spacing w:line="360" w:lineRule="auto"/>
        <w:jc w:val="both"/>
        <w:rPr>
          <w:rFonts w:ascii="Tahoma" w:hAnsi="Tahoma" w:cs="Tahoma"/>
          <w:sz w:val="24"/>
          <w:szCs w:val="24"/>
          <w:lang w:val="pt-PT"/>
        </w:rPr>
      </w:pPr>
    </w:p>
    <w:p w14:paraId="125D831E" w14:textId="5A477BAE" w:rsidR="00C42998" w:rsidRDefault="00503BFA" w:rsidP="00C42998">
      <w:pPr>
        <w:jc w:val="both"/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</w:pPr>
      <w:r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360B395" wp14:editId="22651A2E">
                <wp:simplePos x="0" y="0"/>
                <wp:positionH relativeFrom="column">
                  <wp:posOffset>5212995</wp:posOffset>
                </wp:positionH>
                <wp:positionV relativeFrom="paragraph">
                  <wp:posOffset>-40415</wp:posOffset>
                </wp:positionV>
                <wp:extent cx="252360" cy="349200"/>
                <wp:effectExtent l="38100" t="38100" r="52705" b="5143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52360" cy="34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CB1D83" id="Ink 16" o:spid="_x0000_s1026" type="#_x0000_t75" style="position:absolute;margin-left:409.75pt;margin-top:-3.9pt;width:21.25pt;height:28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">
                <v:imagedata r:id="rId15" o:title=""/>
              </v:shape>
            </w:pict>
          </mc:Fallback>
        </mc:AlternateContent>
      </w:r>
      <w:r w:rsidR="00C42998">
        <w:rPr>
          <w:rFonts w:ascii="Tahoma" w:hAnsi="Tahoma" w:cs="Tahoma"/>
          <w:b/>
          <w:bCs/>
          <w:sz w:val="24"/>
          <w:szCs w:val="24"/>
          <w:lang w:val="pt-PT"/>
        </w:rPr>
        <w:t xml:space="preserve">1 - </w:t>
      </w:r>
      <w:r w:rsidR="00C42998" w:rsidRPr="00C42998">
        <w:rPr>
          <w:rFonts w:ascii="Tahoma" w:hAnsi="Tahoma" w:cs="Tahoma"/>
          <w:b/>
          <w:bCs/>
          <w:sz w:val="24"/>
          <w:szCs w:val="24"/>
          <w:lang w:val="pt-PT"/>
        </w:rPr>
        <w:t>Qual é o decreto Lei que devia ter respeitado?</w:t>
      </w:r>
      <w:r w:rsidR="00FE3535">
        <w:rPr>
          <w:rFonts w:ascii="Tahoma" w:hAnsi="Tahoma" w:cs="Tahoma"/>
          <w:b/>
          <w:bCs/>
          <w:sz w:val="24"/>
          <w:szCs w:val="24"/>
          <w:lang w:val="pt-PT"/>
        </w:rPr>
        <w:t xml:space="preserve"> Explique.</w:t>
      </w:r>
      <w:r w:rsidR="00C42998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6F6BB2" w:rsidRPr="006F6BB2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>(</w:t>
      </w:r>
      <w:r w:rsidR="006F6BB2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>25 pontos)</w:t>
      </w:r>
    </w:p>
    <w:p w14:paraId="708755C3" w14:textId="454B15E1" w:rsidR="00C42998" w:rsidRDefault="00BB1BD0" w:rsidP="00C42998">
      <w:pPr>
        <w:jc w:val="both"/>
        <w:rPr>
          <w:rFonts w:ascii="Tahoma" w:hAnsi="Tahoma" w:cs="Tahoma"/>
          <w:sz w:val="24"/>
          <w:szCs w:val="24"/>
          <w:lang w:val="pt-PT"/>
        </w:rPr>
      </w:pPr>
      <w:r w:rsidRPr="00B31CBF">
        <w:rPr>
          <w:rFonts w:ascii="Tahoma" w:hAnsi="Tahoma" w:cs="Tahoma"/>
          <w:sz w:val="24"/>
          <w:szCs w:val="24"/>
          <w:lang w:val="pt-PT"/>
        </w:rPr>
        <w:t>-</w:t>
      </w:r>
      <w:r w:rsidR="00B31CBF" w:rsidRPr="00B31CBF">
        <w:rPr>
          <w:rFonts w:ascii="Tahoma" w:hAnsi="Tahoma" w:cs="Tahoma"/>
          <w:sz w:val="24"/>
          <w:szCs w:val="24"/>
          <w:lang w:val="pt-PT"/>
        </w:rPr>
        <w:t xml:space="preserve"> O decreto de lei que deve ser respeitado é o Decreto-Lei n.º 70/2007 </w:t>
      </w:r>
      <w:r w:rsidR="00C16C86">
        <w:rPr>
          <w:rFonts w:ascii="Tahoma" w:hAnsi="Tahoma" w:cs="Tahoma"/>
          <w:sz w:val="24"/>
          <w:szCs w:val="24"/>
          <w:lang w:val="pt-PT"/>
        </w:rPr>
        <w:t xml:space="preserve">com alterações introduzidas no </w:t>
      </w:r>
      <w:r w:rsidR="00C16C86" w:rsidRPr="006B7CF7">
        <w:rPr>
          <w:rFonts w:ascii="Open Sans" w:hAnsi="Open Sans" w:cs="Open Sans"/>
          <w:color w:val="000000" w:themeColor="text1"/>
          <w:sz w:val="24"/>
          <w:szCs w:val="24"/>
          <w:lang w:val="pt-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creto-Lei n.º 109/2019 </w:t>
      </w:r>
      <w:r w:rsidR="00B31CBF" w:rsidRPr="00B31CBF">
        <w:rPr>
          <w:rFonts w:ascii="Tahoma" w:hAnsi="Tahoma" w:cs="Tahoma"/>
          <w:sz w:val="24"/>
          <w:szCs w:val="24"/>
          <w:lang w:val="pt-PT"/>
        </w:rPr>
        <w:t>uma vez que o mesmo que regula as práticas comerciais com redução de preço.</w:t>
      </w:r>
    </w:p>
    <w:p w14:paraId="4452C49D" w14:textId="0F08BFC1" w:rsidR="00F31710" w:rsidRPr="00B31CBF" w:rsidRDefault="00F31710" w:rsidP="00F31710">
      <w:pPr>
        <w:ind w:left="720" w:hanging="720"/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sz w:val="24"/>
          <w:szCs w:val="24"/>
          <w:lang w:val="pt-PT"/>
        </w:rPr>
        <w:t>coima</w:t>
      </w:r>
    </w:p>
    <w:p w14:paraId="287BBE70" w14:textId="4ADE2CFB" w:rsidR="00C42998" w:rsidRDefault="00C42998" w:rsidP="00B31CBF">
      <w:pPr>
        <w:ind w:left="1440" w:hanging="1440"/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sz w:val="24"/>
          <w:szCs w:val="24"/>
          <w:lang w:val="pt-PT"/>
        </w:rPr>
        <w:t xml:space="preserve">2 - </w:t>
      </w:r>
      <w:r w:rsidRPr="00C42998">
        <w:rPr>
          <w:rFonts w:ascii="Tahoma" w:hAnsi="Tahoma" w:cs="Tahoma"/>
          <w:b/>
          <w:bCs/>
          <w:sz w:val="24"/>
          <w:szCs w:val="24"/>
          <w:lang w:val="pt-PT"/>
        </w:rPr>
        <w:t>Até que valor pode ir a coima?</w:t>
      </w:r>
      <w:r w:rsidR="00BD2671">
        <w:rPr>
          <w:rFonts w:ascii="Tahoma" w:hAnsi="Tahoma" w:cs="Tahoma"/>
          <w:b/>
          <w:bCs/>
          <w:sz w:val="24"/>
          <w:szCs w:val="24"/>
          <w:lang w:val="pt-PT"/>
        </w:rPr>
        <w:t xml:space="preserve"> Qual o artigo?</w:t>
      </w:r>
      <w:r w:rsidR="006F6BB2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6F6BB2" w:rsidRPr="006F6BB2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>(</w:t>
      </w:r>
      <w:r w:rsidR="006F6BB2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>25 pontos)</w:t>
      </w:r>
      <w:r w:rsidR="00B31CBF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>multa</w:t>
      </w:r>
    </w:p>
    <w:p w14:paraId="755F94CD" w14:textId="336BCA40" w:rsidR="00C42998" w:rsidRDefault="00503BFA" w:rsidP="00C42998">
      <w:pPr>
        <w:jc w:val="both"/>
        <w:rPr>
          <w:rFonts w:ascii="Tahoma" w:hAnsi="Tahoma" w:cs="Tahoma"/>
          <w:sz w:val="24"/>
          <w:szCs w:val="24"/>
          <w:lang w:val="pt-PT"/>
        </w:rPr>
      </w:pPr>
      <w:r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93ABEB5" wp14:editId="1FC6F0FB">
                <wp:simplePos x="0" y="0"/>
                <wp:positionH relativeFrom="column">
                  <wp:posOffset>685995</wp:posOffset>
                </wp:positionH>
                <wp:positionV relativeFrom="paragraph">
                  <wp:posOffset>-217450</wp:posOffset>
                </wp:positionV>
                <wp:extent cx="505440" cy="584280"/>
                <wp:effectExtent l="38100" t="38100" r="47625" b="4445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505440" cy="58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753157" id="Ink 15" o:spid="_x0000_s1026" type="#_x0000_t75" style="position:absolute;margin-left:53.3pt;margin-top:-17.8pt;width:41.25pt;height:47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">
                <v:imagedata r:id="rId17" o:title=""/>
              </v:shape>
            </w:pict>
          </mc:Fallback>
        </mc:AlternateContent>
      </w:r>
      <w:r w:rsidR="006B7CF7"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0C758B9D" wp14:editId="3F4EDC96">
                <wp:simplePos x="0" y="0"/>
                <wp:positionH relativeFrom="column">
                  <wp:posOffset>4386580</wp:posOffset>
                </wp:positionH>
                <wp:positionV relativeFrom="paragraph">
                  <wp:posOffset>229235</wp:posOffset>
                </wp:positionV>
                <wp:extent cx="775505" cy="351155"/>
                <wp:effectExtent l="38100" t="38100" r="43815" b="4889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75505" cy="351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5C962B" id="Ink 14" o:spid="_x0000_s1026" type="#_x0000_t75" style="position:absolute;margin-left:344.7pt;margin-top:17.35pt;width:62.45pt;height:2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">
                <v:imagedata r:id="rId19" o:title=""/>
              </v:shape>
            </w:pict>
          </mc:Fallback>
        </mc:AlternateContent>
      </w:r>
      <w:r w:rsidR="006B7CF7"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051FAC58" wp14:editId="640DF281">
                <wp:simplePos x="0" y="0"/>
                <wp:positionH relativeFrom="column">
                  <wp:posOffset>3844275</wp:posOffset>
                </wp:positionH>
                <wp:positionV relativeFrom="paragraph">
                  <wp:posOffset>126350</wp:posOffset>
                </wp:positionV>
                <wp:extent cx="332640" cy="376200"/>
                <wp:effectExtent l="38100" t="38100" r="48895" b="4318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32640" cy="37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04FE5D" id="Ink 3" o:spid="_x0000_s1026" type="#_x0000_t75" style="position:absolute;margin-left:302pt;margin-top:9.25pt;width:27.65pt;height:3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">
                <v:imagedata r:id="rId21" o:title=""/>
              </v:shape>
            </w:pict>
          </mc:Fallback>
        </mc:AlternateContent>
      </w:r>
      <w:r w:rsidR="006B7CF7"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2DD6E8F" wp14:editId="4483DA76">
                <wp:simplePos x="0" y="0"/>
                <wp:positionH relativeFrom="column">
                  <wp:posOffset>3947595</wp:posOffset>
                </wp:positionH>
                <wp:positionV relativeFrom="paragraph">
                  <wp:posOffset>265670</wp:posOffset>
                </wp:positionV>
                <wp:extent cx="253440" cy="167040"/>
                <wp:effectExtent l="38100" t="38100" r="32385" b="4254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53440" cy="16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EA16DE" id="Ink 2" o:spid="_x0000_s1026" type="#_x0000_t75" style="position:absolute;margin-left:310.5pt;margin-top:20.55pt;width:20.65pt;height:13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">
                <v:imagedata r:id="rId23" o:title=""/>
              </v:shape>
            </w:pict>
          </mc:Fallback>
        </mc:AlternateContent>
      </w:r>
      <w:r w:rsidR="00BB1BD0">
        <w:rPr>
          <w:rFonts w:ascii="Tahoma" w:hAnsi="Tahoma" w:cs="Tahoma"/>
          <w:b/>
          <w:bCs/>
          <w:sz w:val="24"/>
          <w:szCs w:val="24"/>
          <w:lang w:val="pt-PT"/>
        </w:rPr>
        <w:t>-</w:t>
      </w:r>
      <w:r w:rsidR="00B31CBF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B31CBF" w:rsidRPr="00F31710">
        <w:rPr>
          <w:rFonts w:ascii="Tahoma" w:hAnsi="Tahoma" w:cs="Tahoma"/>
          <w:sz w:val="24"/>
          <w:szCs w:val="24"/>
          <w:lang w:val="pt-PT"/>
        </w:rPr>
        <w:t>O valor da coima pode variar entr</w:t>
      </w:r>
      <w:r w:rsidR="00F31710">
        <w:rPr>
          <w:rFonts w:ascii="Tahoma" w:hAnsi="Tahoma" w:cs="Tahoma"/>
          <w:sz w:val="24"/>
          <w:szCs w:val="24"/>
          <w:lang w:val="pt-PT"/>
        </w:rPr>
        <w:t>e</w:t>
      </w:r>
      <w:r w:rsidR="00B31CBF" w:rsidRPr="00F31710">
        <w:rPr>
          <w:rFonts w:ascii="Tahoma" w:hAnsi="Tahoma" w:cs="Tahoma"/>
          <w:sz w:val="24"/>
          <w:szCs w:val="24"/>
          <w:lang w:val="pt-PT"/>
        </w:rPr>
        <w:t xml:space="preserve"> os </w:t>
      </w:r>
      <w:r w:rsidR="00F31710" w:rsidRPr="00F31710">
        <w:rPr>
          <w:rFonts w:ascii="Tahoma" w:hAnsi="Tahoma" w:cs="Tahoma"/>
          <w:sz w:val="24"/>
          <w:szCs w:val="24"/>
          <w:lang w:val="pt-PT"/>
        </w:rPr>
        <w:t>250 a (euro) 3700</w:t>
      </w:r>
      <w:r w:rsidR="00F31710">
        <w:rPr>
          <w:rFonts w:ascii="Tahoma" w:hAnsi="Tahoma" w:cs="Tahoma"/>
          <w:sz w:val="24"/>
          <w:szCs w:val="24"/>
          <w:lang w:val="pt-PT"/>
        </w:rPr>
        <w:t xml:space="preserve"> para pessoas singulares e </w:t>
      </w:r>
      <w:r w:rsidR="00F31710" w:rsidRPr="00F31710">
        <w:rPr>
          <w:rFonts w:ascii="Tahoma" w:hAnsi="Tahoma" w:cs="Tahoma"/>
          <w:sz w:val="24"/>
          <w:szCs w:val="24"/>
          <w:lang w:val="pt-PT"/>
        </w:rPr>
        <w:t>,</w:t>
      </w:r>
      <w:r w:rsidR="00B31CBF" w:rsidRPr="00F31710">
        <w:rPr>
          <w:rFonts w:ascii="Tahoma" w:hAnsi="Tahoma" w:cs="Tahoma"/>
          <w:sz w:val="24"/>
          <w:szCs w:val="24"/>
          <w:lang w:val="pt-PT"/>
        </w:rPr>
        <w:t xml:space="preserve">2.500 </w:t>
      </w:r>
      <w:r w:rsidR="00F31710">
        <w:rPr>
          <w:rFonts w:ascii="Tahoma" w:hAnsi="Tahoma" w:cs="Tahoma"/>
          <w:sz w:val="24"/>
          <w:szCs w:val="24"/>
          <w:lang w:val="pt-PT"/>
        </w:rPr>
        <w:t xml:space="preserve">a </w:t>
      </w:r>
      <w:r w:rsidR="00B31CBF" w:rsidRPr="00F31710">
        <w:rPr>
          <w:rFonts w:ascii="Tahoma" w:hAnsi="Tahoma" w:cs="Tahoma"/>
          <w:sz w:val="24"/>
          <w:szCs w:val="24"/>
          <w:lang w:val="pt-PT"/>
        </w:rPr>
        <w:t>30.000 EUR</w:t>
      </w:r>
      <w:r w:rsidR="00F31710">
        <w:rPr>
          <w:rFonts w:ascii="Tahoma" w:hAnsi="Tahoma" w:cs="Tahoma"/>
          <w:sz w:val="24"/>
          <w:szCs w:val="24"/>
          <w:lang w:val="pt-PT"/>
        </w:rPr>
        <w:t xml:space="preserve"> quando cometidas por pessoa coletiva</w:t>
      </w:r>
      <w:r w:rsidR="00B31CBF" w:rsidRPr="00F31710">
        <w:rPr>
          <w:rFonts w:ascii="Tahoma" w:hAnsi="Tahoma" w:cs="Tahoma"/>
          <w:sz w:val="24"/>
          <w:szCs w:val="24"/>
          <w:lang w:val="pt-PT"/>
        </w:rPr>
        <w:t>.</w:t>
      </w:r>
      <w:r w:rsidR="00F31710" w:rsidRPr="00F31710">
        <w:rPr>
          <w:rFonts w:ascii="Tahoma" w:hAnsi="Tahoma" w:cs="Tahoma"/>
          <w:sz w:val="24"/>
          <w:szCs w:val="24"/>
          <w:lang w:val="pt-PT"/>
        </w:rPr>
        <w:t xml:space="preserve"> Artigo 11.º</w:t>
      </w:r>
      <w:r w:rsidR="00F31710">
        <w:rPr>
          <w:rFonts w:ascii="Tahoma" w:hAnsi="Tahoma" w:cs="Tahoma"/>
          <w:sz w:val="24"/>
          <w:szCs w:val="24"/>
          <w:lang w:val="pt-PT"/>
        </w:rPr>
        <w:t xml:space="preserve"> .</w:t>
      </w:r>
    </w:p>
    <w:p w14:paraId="40F5B6FF" w14:textId="77777777" w:rsidR="00F31710" w:rsidRPr="00C42998" w:rsidRDefault="00F31710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</w:p>
    <w:p w14:paraId="53E0A1DF" w14:textId="4E8166E1" w:rsidR="00C42998" w:rsidRDefault="00C42998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sz w:val="24"/>
          <w:szCs w:val="24"/>
          <w:lang w:val="pt-PT"/>
        </w:rPr>
        <w:t xml:space="preserve">3 - </w:t>
      </w:r>
      <w:r w:rsidRPr="00C42998">
        <w:rPr>
          <w:rFonts w:ascii="Tahoma" w:hAnsi="Tahoma" w:cs="Tahoma"/>
          <w:b/>
          <w:bCs/>
          <w:sz w:val="24"/>
          <w:szCs w:val="24"/>
          <w:lang w:val="pt-PT"/>
        </w:rPr>
        <w:t>Qual é a Diferença entre saldos, promoções Liquidações, produtos com defeito?</w:t>
      </w:r>
      <w:r w:rsidR="00BD2671">
        <w:rPr>
          <w:rFonts w:ascii="Tahoma" w:hAnsi="Tahoma" w:cs="Tahoma"/>
          <w:b/>
          <w:bCs/>
          <w:sz w:val="24"/>
          <w:szCs w:val="24"/>
          <w:lang w:val="pt-PT"/>
        </w:rPr>
        <w:t xml:space="preserve"> Quais os artigos </w:t>
      </w:r>
      <w:r w:rsidR="006F6BB2" w:rsidRPr="006F6BB2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>(</w:t>
      </w:r>
      <w:r w:rsidR="006F6BB2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>5</w:t>
      </w:r>
      <w:r w:rsidR="00BD2671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>0</w:t>
      </w:r>
      <w:r w:rsidR="006F6BB2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 xml:space="preserve"> pontos)</w:t>
      </w:r>
      <w:r w:rsidR="00BD2671">
        <w:rPr>
          <w:rFonts w:ascii="Tahoma" w:hAnsi="Tahoma" w:cs="Tahoma"/>
          <w:b/>
          <w:bCs/>
          <w:sz w:val="24"/>
          <w:szCs w:val="24"/>
          <w:vertAlign w:val="superscript"/>
          <w:lang w:val="pt-PT"/>
        </w:rPr>
        <w:t xml:space="preserve"> </w:t>
      </w:r>
    </w:p>
    <w:p w14:paraId="1AEC777D" w14:textId="1C557C98" w:rsidR="00BB1BD0" w:rsidRDefault="00503BFA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C8CF605" wp14:editId="15E7A1F9">
                <wp:simplePos x="0" y="0"/>
                <wp:positionH relativeFrom="column">
                  <wp:posOffset>1634490</wp:posOffset>
                </wp:positionH>
                <wp:positionV relativeFrom="paragraph">
                  <wp:posOffset>-319405</wp:posOffset>
                </wp:positionV>
                <wp:extent cx="409375" cy="686640"/>
                <wp:effectExtent l="38100" t="38100" r="10160" b="5651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09375" cy="68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8AD234" id="Ink 19" o:spid="_x0000_s1026" type="#_x0000_t75" style="position:absolute;margin-left:128pt;margin-top:-25.85pt;width:33.65pt;height:55.4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">
                <v:imagedata r:id="rId25" o:title=""/>
              </v:shape>
            </w:pict>
          </mc:Fallback>
        </mc:AlternateContent>
      </w:r>
      <w:r w:rsidR="00BB1BD0">
        <w:rPr>
          <w:rFonts w:ascii="Tahoma" w:hAnsi="Tahoma" w:cs="Tahoma"/>
          <w:b/>
          <w:bCs/>
          <w:sz w:val="24"/>
          <w:szCs w:val="24"/>
          <w:lang w:val="pt-PT"/>
        </w:rPr>
        <w:t>-</w:t>
      </w:r>
      <w:r w:rsidR="00F31710">
        <w:rPr>
          <w:rFonts w:ascii="Tahoma" w:hAnsi="Tahoma" w:cs="Tahoma"/>
          <w:b/>
          <w:bCs/>
          <w:sz w:val="24"/>
          <w:szCs w:val="24"/>
          <w:lang w:val="pt-PT"/>
        </w:rPr>
        <w:t xml:space="preserve"> No caso dos saldos é utilizado para promover o escoamento acelerado das existências, já a promoção tem em vista potenciar a venda de determinados produtos </w:t>
      </w:r>
      <w:r>
        <w:rPr>
          <w:rFonts w:ascii="Tahoma" w:hAnsi="Tahoma" w:cs="Tahoma"/>
          <w:b/>
          <w:bCs/>
          <w:noProof/>
          <w:sz w:val="24"/>
          <w:szCs w:val="24"/>
          <w:lang w:val="pt-PT"/>
        </w:rPr>
        <w:lastRenderedPageBreak/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553BCBEE" wp14:editId="05B27471">
                <wp:simplePos x="0" y="0"/>
                <wp:positionH relativeFrom="column">
                  <wp:posOffset>5565475</wp:posOffset>
                </wp:positionH>
                <wp:positionV relativeFrom="paragraph">
                  <wp:posOffset>-138045</wp:posOffset>
                </wp:positionV>
                <wp:extent cx="278280" cy="189000"/>
                <wp:effectExtent l="38100" t="38100" r="45720" b="4000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278280" cy="18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C6443A" id="Ink 20" o:spid="_x0000_s1026" type="#_x0000_t75" style="position:absolute;margin-left:437.55pt;margin-top:-11.55pt;width:23.3pt;height:16.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">
                <v:imagedata r:id="rId27" o:title=""/>
              </v:shape>
            </w:pict>
          </mc:Fallback>
        </mc:AlternateContent>
      </w:r>
      <w:r w:rsidR="00F31710">
        <w:rPr>
          <w:rFonts w:ascii="Tahoma" w:hAnsi="Tahoma" w:cs="Tahoma"/>
          <w:b/>
          <w:bCs/>
          <w:sz w:val="24"/>
          <w:szCs w:val="24"/>
          <w:lang w:val="pt-PT"/>
        </w:rPr>
        <w:t xml:space="preserve">ou o lançamento de um produto não comercializado anteriormente. A liquidação tem em vista a venda de produtos com carácter excecional que se destina ao escoamento </w:t>
      </w:r>
      <w:r w:rsidR="00C93258"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6999B27" wp14:editId="49A28FD4">
                <wp:simplePos x="0" y="0"/>
                <wp:positionH relativeFrom="column">
                  <wp:posOffset>5514715</wp:posOffset>
                </wp:positionH>
                <wp:positionV relativeFrom="paragraph">
                  <wp:posOffset>343635</wp:posOffset>
                </wp:positionV>
                <wp:extent cx="266760" cy="216360"/>
                <wp:effectExtent l="38100" t="38100" r="57150" b="5080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66760" cy="21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901712" id="Ink 21" o:spid="_x0000_s1026" type="#_x0000_t75" style="position:absolute;margin-left:433.55pt;margin-top:26.35pt;width:22.4pt;height:18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">
                <v:imagedata r:id="rId29" o:title=""/>
              </v:shape>
            </w:pict>
          </mc:Fallback>
        </mc:AlternateContent>
      </w:r>
      <w:r w:rsidR="00F31710">
        <w:rPr>
          <w:rFonts w:ascii="Tahoma" w:hAnsi="Tahoma" w:cs="Tahoma"/>
          <w:b/>
          <w:bCs/>
          <w:sz w:val="24"/>
          <w:szCs w:val="24"/>
          <w:lang w:val="pt-PT"/>
        </w:rPr>
        <w:t xml:space="preserve">acelerado com redução do preço da totalidade. No caso dos produtos com defeito a venda dos mesmos tem que ser feita em locais para </w:t>
      </w:r>
      <w:r w:rsidR="00337EFE">
        <w:rPr>
          <w:rFonts w:ascii="Tahoma" w:hAnsi="Tahoma" w:cs="Tahoma"/>
          <w:b/>
          <w:bCs/>
          <w:sz w:val="24"/>
          <w:szCs w:val="24"/>
          <w:lang w:val="pt-PT"/>
        </w:rPr>
        <w:t>o efeito</w:t>
      </w:r>
      <w:r w:rsidR="00F31710">
        <w:rPr>
          <w:rFonts w:ascii="Tahoma" w:hAnsi="Tahoma" w:cs="Tahoma"/>
          <w:b/>
          <w:bCs/>
          <w:sz w:val="24"/>
          <w:szCs w:val="24"/>
          <w:lang w:val="pt-PT"/>
        </w:rPr>
        <w:t xml:space="preserve"> e com destaque para o defeito</w:t>
      </w:r>
      <w:r w:rsidR="00337EFE">
        <w:rPr>
          <w:rFonts w:ascii="Tahoma" w:hAnsi="Tahoma" w:cs="Tahoma"/>
          <w:b/>
          <w:bCs/>
          <w:sz w:val="24"/>
          <w:szCs w:val="24"/>
          <w:lang w:val="pt-PT"/>
        </w:rPr>
        <w:t xml:space="preserve"> do produto</w:t>
      </w:r>
      <w:r w:rsidR="00F31710">
        <w:rPr>
          <w:rFonts w:ascii="Tahoma" w:hAnsi="Tahoma" w:cs="Tahoma"/>
          <w:b/>
          <w:bCs/>
          <w:sz w:val="24"/>
          <w:szCs w:val="24"/>
          <w:lang w:val="pt-PT"/>
        </w:rPr>
        <w:t xml:space="preserve">. </w:t>
      </w:r>
    </w:p>
    <w:p w14:paraId="2B0BF1DD" w14:textId="2FDADB3F" w:rsidR="00F31710" w:rsidRDefault="00C93258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7513F0E3" wp14:editId="0CFDCAF2">
                <wp:simplePos x="0" y="0"/>
                <wp:positionH relativeFrom="column">
                  <wp:posOffset>1619250</wp:posOffset>
                </wp:positionH>
                <wp:positionV relativeFrom="paragraph">
                  <wp:posOffset>167005</wp:posOffset>
                </wp:positionV>
                <wp:extent cx="270255" cy="267970"/>
                <wp:effectExtent l="57150" t="57150" r="53975" b="5588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70255" cy="267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E4BFE8" id="Ink 31" o:spid="_x0000_s1026" type="#_x0000_t75" style="position:absolute;margin-left:126.8pt;margin-top:12.45pt;width:22.7pt;height:22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">
                <v:imagedata r:id="rId31" o:title=""/>
              </v:shape>
            </w:pict>
          </mc:Fallback>
        </mc:AlternateContent>
      </w:r>
    </w:p>
    <w:p w14:paraId="38AB7C44" w14:textId="33839AC5" w:rsidR="00F31710" w:rsidRDefault="00F31710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sz w:val="24"/>
          <w:szCs w:val="24"/>
          <w:lang w:val="pt-PT"/>
        </w:rPr>
        <w:t xml:space="preserve">Saldos – </w:t>
      </w:r>
      <w:r w:rsidR="00337EFE" w:rsidRPr="00337EFE">
        <w:rPr>
          <w:rFonts w:ascii="Tahoma" w:hAnsi="Tahoma" w:cs="Tahoma"/>
          <w:b/>
          <w:bCs/>
          <w:sz w:val="24"/>
          <w:szCs w:val="24"/>
          <w:lang w:val="pt-PT"/>
        </w:rPr>
        <w:t xml:space="preserve">Artigo </w:t>
      </w:r>
      <w:r w:rsidR="00C16C86">
        <w:rPr>
          <w:rFonts w:ascii="Tahoma" w:hAnsi="Tahoma" w:cs="Tahoma"/>
          <w:b/>
          <w:bCs/>
          <w:sz w:val="24"/>
          <w:szCs w:val="24"/>
          <w:lang w:val="pt-PT"/>
        </w:rPr>
        <w:t>3</w:t>
      </w:r>
      <w:r w:rsidR="00337EFE" w:rsidRPr="00337EFE">
        <w:rPr>
          <w:rFonts w:ascii="Tahoma" w:hAnsi="Tahoma" w:cs="Tahoma"/>
          <w:b/>
          <w:bCs/>
          <w:sz w:val="24"/>
          <w:szCs w:val="24"/>
          <w:lang w:val="pt-PT"/>
        </w:rPr>
        <w:t>º</w:t>
      </w:r>
    </w:p>
    <w:p w14:paraId="05CE247C" w14:textId="276C98F8" w:rsidR="00F31710" w:rsidRDefault="00C93258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17894B3D" wp14:editId="2F1975CA">
                <wp:simplePos x="0" y="0"/>
                <wp:positionH relativeFrom="column">
                  <wp:posOffset>1790065</wp:posOffset>
                </wp:positionH>
                <wp:positionV relativeFrom="paragraph">
                  <wp:posOffset>-152400</wp:posOffset>
                </wp:positionV>
                <wp:extent cx="255185" cy="614130"/>
                <wp:effectExtent l="38100" t="57150" r="50165" b="5270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255185" cy="614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3840CB" id="Ink 37" o:spid="_x0000_s1026" type="#_x0000_t75" style="position:absolute;margin-left:140.25pt;margin-top:-12.7pt;width:21.55pt;height:49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">
                <v:imagedata r:id="rId33" o:title=""/>
              </v:shape>
            </w:pict>
          </mc:Fallback>
        </mc:AlternateContent>
      </w:r>
      <w:r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7371E732" wp14:editId="392A7588">
                <wp:simplePos x="0" y="0"/>
                <wp:positionH relativeFrom="column">
                  <wp:posOffset>1067435</wp:posOffset>
                </wp:positionH>
                <wp:positionV relativeFrom="paragraph">
                  <wp:posOffset>-352425</wp:posOffset>
                </wp:positionV>
                <wp:extent cx="481400" cy="928190"/>
                <wp:effectExtent l="38100" t="38100" r="33020" b="4381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481400" cy="928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983844" id="Ink 27" o:spid="_x0000_s1026" type="#_x0000_t75" style="position:absolute;margin-left:83.35pt;margin-top:-28.45pt;width:39.3pt;height:74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">
                <v:imagedata r:id="rId35" o:title=""/>
              </v:shape>
            </w:pict>
          </mc:Fallback>
        </mc:AlternateContent>
      </w:r>
      <w:r w:rsidR="00337EFE" w:rsidRPr="00337EFE">
        <w:rPr>
          <w:rFonts w:ascii="Tahoma" w:hAnsi="Tahoma" w:cs="Tahoma"/>
          <w:b/>
          <w:bCs/>
          <w:sz w:val="24"/>
          <w:szCs w:val="24"/>
          <w:lang w:val="pt-PT"/>
        </w:rPr>
        <w:t>Promoções</w:t>
      </w:r>
      <w:r w:rsidR="00337EFE">
        <w:rPr>
          <w:rFonts w:ascii="Tahoma" w:hAnsi="Tahoma" w:cs="Tahoma"/>
          <w:b/>
          <w:bCs/>
          <w:sz w:val="24"/>
          <w:szCs w:val="24"/>
          <w:lang w:val="pt-PT"/>
        </w:rPr>
        <w:t xml:space="preserve"> - </w:t>
      </w:r>
      <w:r w:rsidR="00337EFE" w:rsidRPr="00337EFE">
        <w:rPr>
          <w:rFonts w:ascii="Tahoma" w:hAnsi="Tahoma" w:cs="Tahoma"/>
          <w:b/>
          <w:bCs/>
          <w:sz w:val="24"/>
          <w:szCs w:val="24"/>
          <w:lang w:val="pt-PT"/>
        </w:rPr>
        <w:t xml:space="preserve">Artigo </w:t>
      </w:r>
      <w:r w:rsidR="00C16C86">
        <w:rPr>
          <w:rFonts w:ascii="Tahoma" w:hAnsi="Tahoma" w:cs="Tahoma"/>
          <w:b/>
          <w:bCs/>
          <w:sz w:val="24"/>
          <w:szCs w:val="24"/>
          <w:lang w:val="pt-PT"/>
        </w:rPr>
        <w:t>3</w:t>
      </w:r>
      <w:r w:rsidR="00337EFE" w:rsidRPr="00337EFE">
        <w:rPr>
          <w:rFonts w:ascii="Tahoma" w:hAnsi="Tahoma" w:cs="Tahoma"/>
          <w:b/>
          <w:bCs/>
          <w:sz w:val="24"/>
          <w:szCs w:val="24"/>
          <w:lang w:val="pt-PT"/>
        </w:rPr>
        <w:t>º</w:t>
      </w:r>
    </w:p>
    <w:p w14:paraId="78E0B35A" w14:textId="3E92D54C" w:rsidR="00337EFE" w:rsidRDefault="00337EFE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 w:rsidRPr="00337EFE">
        <w:rPr>
          <w:rFonts w:ascii="Tahoma" w:hAnsi="Tahoma" w:cs="Tahoma"/>
          <w:b/>
          <w:bCs/>
          <w:sz w:val="24"/>
          <w:szCs w:val="24"/>
          <w:lang w:val="pt-PT"/>
        </w:rPr>
        <w:t>Liquidação</w:t>
      </w:r>
      <w:r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C16C86">
        <w:rPr>
          <w:rFonts w:ascii="Tahoma" w:hAnsi="Tahoma" w:cs="Tahoma"/>
          <w:b/>
          <w:bCs/>
          <w:sz w:val="24"/>
          <w:szCs w:val="24"/>
          <w:lang w:val="pt-PT"/>
        </w:rPr>
        <w:t>–</w:t>
      </w:r>
      <w:r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C16C86">
        <w:rPr>
          <w:rFonts w:ascii="Tahoma" w:hAnsi="Tahoma" w:cs="Tahoma"/>
          <w:b/>
          <w:bCs/>
          <w:sz w:val="24"/>
          <w:szCs w:val="24"/>
          <w:lang w:val="pt-PT"/>
        </w:rPr>
        <w:t>Artigo 3</w:t>
      </w:r>
      <w:r w:rsidR="00C16C86" w:rsidRPr="00C16C86">
        <w:rPr>
          <w:rFonts w:ascii="Tahoma" w:hAnsi="Tahoma" w:cs="Tahoma"/>
          <w:b/>
          <w:bCs/>
          <w:sz w:val="24"/>
          <w:szCs w:val="24"/>
          <w:lang w:val="pt-PT"/>
        </w:rPr>
        <w:t xml:space="preserve"> </w:t>
      </w:r>
      <w:r w:rsidR="00C16C86" w:rsidRPr="00337EFE">
        <w:rPr>
          <w:rFonts w:ascii="Tahoma" w:hAnsi="Tahoma" w:cs="Tahoma"/>
          <w:b/>
          <w:bCs/>
          <w:sz w:val="24"/>
          <w:szCs w:val="24"/>
          <w:lang w:val="pt-PT"/>
        </w:rPr>
        <w:t>º</w:t>
      </w:r>
    </w:p>
    <w:p w14:paraId="3C73CC25" w14:textId="4E077534" w:rsidR="00337EFE" w:rsidRDefault="00C93258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  <w:r>
        <w:rPr>
          <w:rFonts w:ascii="Tahoma" w:hAnsi="Tahoma" w:cs="Tahoma"/>
          <w:b/>
          <w:bCs/>
          <w:noProof/>
          <w:sz w:val="24"/>
          <w:szCs w:val="24"/>
          <w:lang w:val="pt-PT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4257C266" wp14:editId="7F1C2776">
                <wp:simplePos x="0" y="0"/>
                <wp:positionH relativeFrom="column">
                  <wp:posOffset>3493770</wp:posOffset>
                </wp:positionH>
                <wp:positionV relativeFrom="paragraph">
                  <wp:posOffset>-37465</wp:posOffset>
                </wp:positionV>
                <wp:extent cx="330210" cy="602335"/>
                <wp:effectExtent l="38100" t="38100" r="50800" b="4572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330210" cy="602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D2DB21" id="Ink 43" o:spid="_x0000_s1026" type="#_x0000_t75" style="position:absolute;margin-left:274.4pt;margin-top:-3.65pt;width:27.4pt;height:48.8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">
                <v:imagedata r:id="rId37" o:title=""/>
              </v:shape>
            </w:pict>
          </mc:Fallback>
        </mc:AlternateContent>
      </w:r>
      <w:r w:rsidR="00337EFE" w:rsidRPr="00337EFE">
        <w:rPr>
          <w:rFonts w:ascii="Tahoma" w:hAnsi="Tahoma" w:cs="Tahoma"/>
          <w:b/>
          <w:bCs/>
          <w:sz w:val="24"/>
          <w:szCs w:val="24"/>
          <w:lang w:val="pt-PT"/>
        </w:rPr>
        <w:t>Produtos com defeito</w:t>
      </w:r>
      <w:r w:rsidR="00337EFE">
        <w:rPr>
          <w:rFonts w:ascii="Tahoma" w:hAnsi="Tahoma" w:cs="Tahoma"/>
          <w:b/>
          <w:bCs/>
          <w:sz w:val="24"/>
          <w:szCs w:val="24"/>
          <w:lang w:val="pt-PT"/>
        </w:rPr>
        <w:t xml:space="preserve"> - </w:t>
      </w:r>
      <w:r w:rsidR="00C16C86">
        <w:rPr>
          <w:rFonts w:ascii="Tahoma" w:hAnsi="Tahoma" w:cs="Tahoma"/>
          <w:b/>
          <w:bCs/>
          <w:sz w:val="24"/>
          <w:szCs w:val="24"/>
          <w:lang w:val="pt-PT"/>
        </w:rPr>
        <w:t>P</w:t>
      </w:r>
      <w:r w:rsidR="00C16C86" w:rsidRPr="00C16C86">
        <w:rPr>
          <w:rFonts w:ascii="Tahoma" w:hAnsi="Tahoma" w:cs="Tahoma"/>
          <w:b/>
          <w:bCs/>
          <w:sz w:val="24"/>
          <w:szCs w:val="24"/>
          <w:lang w:val="pt-PT"/>
        </w:rPr>
        <w:t>arágrafo 2º do artigo 12</w:t>
      </w:r>
    </w:p>
    <w:p w14:paraId="72CA1839" w14:textId="748DDA31" w:rsidR="00F31710" w:rsidRDefault="00F31710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</w:p>
    <w:p w14:paraId="7468D929" w14:textId="755FE304" w:rsidR="00F31710" w:rsidRDefault="00F31710" w:rsidP="00C42998">
      <w:pPr>
        <w:jc w:val="both"/>
        <w:rPr>
          <w:rFonts w:ascii="Tahoma" w:hAnsi="Tahoma" w:cs="Tahoma"/>
          <w:b/>
          <w:bCs/>
          <w:sz w:val="24"/>
          <w:szCs w:val="24"/>
          <w:lang w:val="pt-PT"/>
        </w:rPr>
      </w:pPr>
    </w:p>
    <w:p w14:paraId="7A950AA8" w14:textId="77777777" w:rsidR="00F31710" w:rsidRPr="00BB1BD0" w:rsidRDefault="00F31710" w:rsidP="00C42998">
      <w:pPr>
        <w:jc w:val="both"/>
        <w:rPr>
          <w:rFonts w:ascii="Tahoma" w:hAnsi="Tahoma" w:cs="Tahoma"/>
          <w:sz w:val="24"/>
          <w:szCs w:val="24"/>
          <w:lang w:val="pt-PT"/>
        </w:rPr>
      </w:pPr>
    </w:p>
    <w:sectPr w:rsidR="00F31710" w:rsidRPr="00BB1BD0" w:rsidSect="007730DE">
      <w:headerReference w:type="default" r:id="rId38"/>
      <w:footerReference w:type="default" r:id="rId39"/>
      <w:pgSz w:w="11906" w:h="16838"/>
      <w:pgMar w:top="1021" w:right="851" w:bottom="102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98A1C" w14:textId="77777777" w:rsidR="0086409C" w:rsidRDefault="0086409C" w:rsidP="00EB2A7E">
      <w:pPr>
        <w:spacing w:after="0" w:line="240" w:lineRule="auto"/>
      </w:pPr>
      <w:r>
        <w:separator/>
      </w:r>
    </w:p>
  </w:endnote>
  <w:endnote w:type="continuationSeparator" w:id="0">
    <w:p w14:paraId="08CFA7F1" w14:textId="77777777" w:rsidR="0086409C" w:rsidRDefault="0086409C" w:rsidP="00EB2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FB7EA" w14:textId="2FB3DDEA" w:rsidR="008A65B9" w:rsidRPr="008A65B9" w:rsidRDefault="008804CF" w:rsidP="008A65B9">
    <w:pPr>
      <w:pStyle w:val="Header"/>
      <w:jc w:val="right"/>
      <w:rPr>
        <w:lang w:val="pt-PT"/>
      </w:rPr>
    </w:pPr>
    <w:r>
      <w:rPr>
        <w:noProof/>
      </w:rPr>
      <w:drawing>
        <wp:inline distT="0" distB="0" distL="0" distR="0" wp14:anchorId="77826755" wp14:editId="11233C9B">
          <wp:extent cx="3566160" cy="5607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66160" cy="560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A65B9">
      <w:tab/>
    </w:r>
    <w:r w:rsidR="008A65B9">
      <w:rPr>
        <w:lang w:val="pt-PT"/>
      </w:rPr>
      <w:t>Formador: Nelson Pin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C56C1" w14:textId="77777777" w:rsidR="0086409C" w:rsidRDefault="0086409C" w:rsidP="00EB2A7E">
      <w:pPr>
        <w:spacing w:after="0" w:line="240" w:lineRule="auto"/>
      </w:pPr>
      <w:r>
        <w:separator/>
      </w:r>
    </w:p>
  </w:footnote>
  <w:footnote w:type="continuationSeparator" w:id="0">
    <w:p w14:paraId="21B1D276" w14:textId="77777777" w:rsidR="0086409C" w:rsidRDefault="0086409C" w:rsidP="00EB2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EF95F" w14:textId="58C67DAF" w:rsidR="00EB2A7E" w:rsidRPr="00EB2A7E" w:rsidRDefault="00F02383" w:rsidP="008804CF">
    <w:pPr>
      <w:pStyle w:val="Header"/>
      <w:jc w:val="right"/>
      <w:rPr>
        <w:lang w:val="pt-PT"/>
      </w:rPr>
    </w:pPr>
    <w:sdt>
      <w:sdtPr>
        <w:rPr>
          <w:b/>
          <w:bCs/>
          <w:i/>
          <w:iCs/>
          <w:sz w:val="28"/>
          <w:szCs w:val="28"/>
          <w:lang w:val="pt-PT"/>
        </w:rPr>
        <w:id w:val="-1549758783"/>
        <w:docPartObj>
          <w:docPartGallery w:val="Page Numbers (Margins)"/>
          <w:docPartUnique/>
        </w:docPartObj>
      </w:sdtPr>
      <w:sdtEndPr/>
      <w:sdtContent>
        <w:r w:rsidR="002E5D91" w:rsidRPr="002E5D91">
          <w:rPr>
            <w:b/>
            <w:bCs/>
            <w:i/>
            <w:iCs/>
            <w:noProof/>
            <w:sz w:val="28"/>
            <w:szCs w:val="28"/>
            <w:lang w:val="pt-PT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0E6DDE25" wp14:editId="6A8BFD84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587500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12" name="Rectangl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EFF973" w14:textId="77777777" w:rsidR="002E5D91" w:rsidRDefault="002E5D91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E6DDE25" id="Rectangle 12" o:spid="_x0000_s1026" style="position:absolute;left:0;text-align:left;margin-left:13.3pt;margin-top:0;width:64.5pt;height:34.15pt;z-index:251660288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" o:allowincell="f" stroked="f">
                  <v:textbox style="mso-fit-shape-to-text:t" inset="0,,0">
                    <w:txbxContent>
                      <w:p w14:paraId="27EFF973" w14:textId="77777777" w:rsidR="002E5D91" w:rsidRDefault="002E5D91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8804CF">
      <w:rPr>
        <w:b/>
        <w:bCs/>
        <w:i/>
        <w:iCs/>
        <w:noProof/>
        <w:sz w:val="28"/>
        <w:szCs w:val="28"/>
        <w:lang w:val="pt-PT"/>
      </w:rPr>
      <w:drawing>
        <wp:anchor distT="0" distB="0" distL="114300" distR="114300" simplePos="0" relativeHeight="251658240" behindDoc="0" locked="0" layoutInCell="1" allowOverlap="1" wp14:anchorId="37384822" wp14:editId="73DB8A62">
          <wp:simplePos x="0" y="0"/>
          <wp:positionH relativeFrom="margin">
            <wp:align>right</wp:align>
          </wp:positionH>
          <wp:positionV relativeFrom="paragraph">
            <wp:posOffset>-193040</wp:posOffset>
          </wp:positionV>
          <wp:extent cx="2814955" cy="257175"/>
          <wp:effectExtent l="0" t="0" r="4445" b="952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65B9" w:rsidRPr="008A65B9">
      <w:rPr>
        <w:b/>
        <w:bCs/>
        <w:i/>
        <w:iCs/>
        <w:sz w:val="28"/>
        <w:szCs w:val="28"/>
        <w:lang w:val="pt-PT"/>
      </w:rPr>
      <w:t>UFCD 922</w:t>
    </w:r>
    <w:r w:rsidR="00F12D3F">
      <w:rPr>
        <w:b/>
        <w:bCs/>
        <w:i/>
        <w:iCs/>
        <w:sz w:val="28"/>
        <w:szCs w:val="28"/>
        <w:lang w:val="pt-PT"/>
      </w:rPr>
      <w:t>2</w:t>
    </w:r>
    <w:r w:rsidR="008A65B9" w:rsidRPr="008A65B9">
      <w:rPr>
        <w:b/>
        <w:bCs/>
        <w:i/>
        <w:iCs/>
        <w:sz w:val="28"/>
        <w:szCs w:val="28"/>
        <w:lang w:val="pt-PT"/>
      </w:rPr>
      <w:t xml:space="preserve"> </w:t>
    </w:r>
    <w:r w:rsidR="00F12D3F">
      <w:rPr>
        <w:b/>
        <w:bCs/>
        <w:i/>
        <w:iCs/>
        <w:sz w:val="28"/>
        <w:szCs w:val="28"/>
        <w:lang w:val="pt-PT"/>
      </w:rPr>
      <w:t>–</w:t>
    </w:r>
    <w:r w:rsidR="008A65B9" w:rsidRPr="008A65B9">
      <w:rPr>
        <w:b/>
        <w:bCs/>
        <w:i/>
        <w:iCs/>
        <w:sz w:val="28"/>
        <w:szCs w:val="28"/>
        <w:lang w:val="pt-PT"/>
      </w:rPr>
      <w:t xml:space="preserve"> </w:t>
    </w:r>
    <w:r w:rsidR="00F12D3F">
      <w:rPr>
        <w:b/>
        <w:bCs/>
        <w:i/>
        <w:iCs/>
        <w:sz w:val="28"/>
        <w:szCs w:val="28"/>
        <w:lang w:val="pt-PT"/>
      </w:rPr>
      <w:t>Processo de venda não pres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25243"/>
    <w:multiLevelType w:val="hybridMultilevel"/>
    <w:tmpl w:val="011E1570"/>
    <w:lvl w:ilvl="0" w:tplc="B412A088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F61CA"/>
    <w:multiLevelType w:val="hybridMultilevel"/>
    <w:tmpl w:val="1ADE1A70"/>
    <w:lvl w:ilvl="0" w:tplc="8CF63A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CA5667"/>
    <w:multiLevelType w:val="hybridMultilevel"/>
    <w:tmpl w:val="EB5E2896"/>
    <w:lvl w:ilvl="0" w:tplc="83EA233E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F2BBD"/>
    <w:multiLevelType w:val="hybridMultilevel"/>
    <w:tmpl w:val="92CE8C12"/>
    <w:lvl w:ilvl="0" w:tplc="F4CA73F4">
      <w:start w:val="3"/>
      <w:numFmt w:val="decimal"/>
      <w:lvlText w:val="%1"/>
      <w:lvlJc w:val="left"/>
      <w:pPr>
        <w:ind w:left="720" w:hanging="360"/>
      </w:pPr>
      <w:rPr>
        <w:rFonts w:hint="default"/>
        <w:sz w:val="24"/>
        <w:szCs w:val="24"/>
        <w:vertAlign w:val="baseline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5D2A9E"/>
    <w:multiLevelType w:val="hybridMultilevel"/>
    <w:tmpl w:val="439C101C"/>
    <w:lvl w:ilvl="0" w:tplc="D6B4773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5D5C0C"/>
    <w:multiLevelType w:val="multilevel"/>
    <w:tmpl w:val="F6744FD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DD93380"/>
    <w:multiLevelType w:val="hybridMultilevel"/>
    <w:tmpl w:val="44CA6010"/>
    <w:lvl w:ilvl="0" w:tplc="C53E6F8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B5EB1"/>
    <w:multiLevelType w:val="hybridMultilevel"/>
    <w:tmpl w:val="1546A342"/>
    <w:lvl w:ilvl="0" w:tplc="C9EE521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52486A"/>
    <w:multiLevelType w:val="hybridMultilevel"/>
    <w:tmpl w:val="3A0C3B64"/>
    <w:lvl w:ilvl="0" w:tplc="EA80B03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660162">
    <w:abstractNumId w:val="5"/>
  </w:num>
  <w:num w:numId="2" w16cid:durableId="1016618062">
    <w:abstractNumId w:val="4"/>
  </w:num>
  <w:num w:numId="3" w16cid:durableId="176962597">
    <w:abstractNumId w:val="0"/>
  </w:num>
  <w:num w:numId="4" w16cid:durableId="1475372981">
    <w:abstractNumId w:val="7"/>
  </w:num>
  <w:num w:numId="5" w16cid:durableId="1650553408">
    <w:abstractNumId w:val="6"/>
  </w:num>
  <w:num w:numId="6" w16cid:durableId="1327906056">
    <w:abstractNumId w:val="3"/>
  </w:num>
  <w:num w:numId="7" w16cid:durableId="1339962430">
    <w:abstractNumId w:val="8"/>
  </w:num>
  <w:num w:numId="8" w16cid:durableId="1714839599">
    <w:abstractNumId w:val="2"/>
  </w:num>
  <w:num w:numId="9" w16cid:durableId="1158109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rI0MzM2NDY3sTRX0lEKTi0uzszPAykwrwUAGdMkxSwAAAA="/>
  </w:docVars>
  <w:rsids>
    <w:rsidRoot w:val="00EB2A7E"/>
    <w:rsid w:val="00006F6E"/>
    <w:rsid w:val="000337D8"/>
    <w:rsid w:val="000A0950"/>
    <w:rsid w:val="000B3DE7"/>
    <w:rsid w:val="000C0B20"/>
    <w:rsid w:val="000C4CF2"/>
    <w:rsid w:val="000C5967"/>
    <w:rsid w:val="00121A2B"/>
    <w:rsid w:val="00146B2C"/>
    <w:rsid w:val="00151273"/>
    <w:rsid w:val="00152375"/>
    <w:rsid w:val="00155404"/>
    <w:rsid w:val="00172669"/>
    <w:rsid w:val="00221A79"/>
    <w:rsid w:val="00250F67"/>
    <w:rsid w:val="002C066D"/>
    <w:rsid w:val="002C582C"/>
    <w:rsid w:val="002D58A3"/>
    <w:rsid w:val="002E5CC5"/>
    <w:rsid w:val="002E5D91"/>
    <w:rsid w:val="0031197B"/>
    <w:rsid w:val="00336A97"/>
    <w:rsid w:val="00337EFE"/>
    <w:rsid w:val="0034359A"/>
    <w:rsid w:val="00363BF4"/>
    <w:rsid w:val="00365466"/>
    <w:rsid w:val="0037332F"/>
    <w:rsid w:val="003936A9"/>
    <w:rsid w:val="003D51D2"/>
    <w:rsid w:val="00436895"/>
    <w:rsid w:val="0045651A"/>
    <w:rsid w:val="004728D9"/>
    <w:rsid w:val="00486030"/>
    <w:rsid w:val="004A6B10"/>
    <w:rsid w:val="004B3268"/>
    <w:rsid w:val="004D16C9"/>
    <w:rsid w:val="00503BFA"/>
    <w:rsid w:val="0051587B"/>
    <w:rsid w:val="00544F23"/>
    <w:rsid w:val="005702B1"/>
    <w:rsid w:val="00571A02"/>
    <w:rsid w:val="00587996"/>
    <w:rsid w:val="005B304F"/>
    <w:rsid w:val="005D0806"/>
    <w:rsid w:val="0062763A"/>
    <w:rsid w:val="006521FE"/>
    <w:rsid w:val="00664E94"/>
    <w:rsid w:val="006A5DDD"/>
    <w:rsid w:val="006B61AD"/>
    <w:rsid w:val="006B6F83"/>
    <w:rsid w:val="006B7CF7"/>
    <w:rsid w:val="006C0525"/>
    <w:rsid w:val="006C4A9E"/>
    <w:rsid w:val="006D6F3B"/>
    <w:rsid w:val="006F6BB2"/>
    <w:rsid w:val="00714C87"/>
    <w:rsid w:val="00744CA0"/>
    <w:rsid w:val="00770E0C"/>
    <w:rsid w:val="007730DE"/>
    <w:rsid w:val="007A03AD"/>
    <w:rsid w:val="007A2C67"/>
    <w:rsid w:val="007F5F22"/>
    <w:rsid w:val="00801C18"/>
    <w:rsid w:val="00831187"/>
    <w:rsid w:val="0084167C"/>
    <w:rsid w:val="0086409C"/>
    <w:rsid w:val="008804CF"/>
    <w:rsid w:val="00885755"/>
    <w:rsid w:val="008A65B9"/>
    <w:rsid w:val="008C2651"/>
    <w:rsid w:val="008E44EF"/>
    <w:rsid w:val="0093581B"/>
    <w:rsid w:val="00977C6B"/>
    <w:rsid w:val="00A46085"/>
    <w:rsid w:val="00A877F3"/>
    <w:rsid w:val="00A9083D"/>
    <w:rsid w:val="00AD563A"/>
    <w:rsid w:val="00B31CBF"/>
    <w:rsid w:val="00B44FD9"/>
    <w:rsid w:val="00B529CE"/>
    <w:rsid w:val="00B53242"/>
    <w:rsid w:val="00B63AB1"/>
    <w:rsid w:val="00BB1BD0"/>
    <w:rsid w:val="00BD2671"/>
    <w:rsid w:val="00BD5470"/>
    <w:rsid w:val="00C051FC"/>
    <w:rsid w:val="00C16C86"/>
    <w:rsid w:val="00C40F1F"/>
    <w:rsid w:val="00C42998"/>
    <w:rsid w:val="00C65680"/>
    <w:rsid w:val="00C93258"/>
    <w:rsid w:val="00CC2EA9"/>
    <w:rsid w:val="00CC7DA4"/>
    <w:rsid w:val="00D06148"/>
    <w:rsid w:val="00D17941"/>
    <w:rsid w:val="00D31DDC"/>
    <w:rsid w:val="00D36B34"/>
    <w:rsid w:val="00D404E5"/>
    <w:rsid w:val="00D82E0F"/>
    <w:rsid w:val="00D94608"/>
    <w:rsid w:val="00DA0798"/>
    <w:rsid w:val="00DA4F17"/>
    <w:rsid w:val="00DB0C54"/>
    <w:rsid w:val="00DF7CD6"/>
    <w:rsid w:val="00E02226"/>
    <w:rsid w:val="00E35DC6"/>
    <w:rsid w:val="00E51C31"/>
    <w:rsid w:val="00E87B8A"/>
    <w:rsid w:val="00EB09A4"/>
    <w:rsid w:val="00EB2A7E"/>
    <w:rsid w:val="00ED212D"/>
    <w:rsid w:val="00EF4746"/>
    <w:rsid w:val="00F02383"/>
    <w:rsid w:val="00F07188"/>
    <w:rsid w:val="00F12D3F"/>
    <w:rsid w:val="00F152AF"/>
    <w:rsid w:val="00F16561"/>
    <w:rsid w:val="00F31710"/>
    <w:rsid w:val="00F6565E"/>
    <w:rsid w:val="00FB1BBB"/>
    <w:rsid w:val="00FE3535"/>
    <w:rsid w:val="00FE7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455585"/>
  <w15:chartTrackingRefBased/>
  <w15:docId w15:val="{E8F278CF-7FD8-43EA-9383-DE488DB04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A7E"/>
  </w:style>
  <w:style w:type="paragraph" w:styleId="Footer">
    <w:name w:val="footer"/>
    <w:basedOn w:val="Normal"/>
    <w:link w:val="FooterChar"/>
    <w:uiPriority w:val="99"/>
    <w:unhideWhenUsed/>
    <w:rsid w:val="00EB2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A7E"/>
  </w:style>
  <w:style w:type="paragraph" w:styleId="ListParagraph">
    <w:name w:val="List Paragraph"/>
    <w:basedOn w:val="Normal"/>
    <w:uiPriority w:val="34"/>
    <w:qFormat/>
    <w:rsid w:val="00221A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5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5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5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8" Type="http://schemas.openxmlformats.org/officeDocument/2006/relationships/customXml" Target="ink/ink4.xml"/><Relationship Id="rId26" Type="http://schemas.openxmlformats.org/officeDocument/2006/relationships/customXml" Target="ink/ink8.xml"/><Relationship Id="rId39" Type="http://schemas.openxmlformats.org/officeDocument/2006/relationships/footer" Target="footer1.xml"/><Relationship Id="rId21" Type="http://schemas.openxmlformats.org/officeDocument/2006/relationships/image" Target="media/image6.png"/><Relationship Id="rId34" Type="http://schemas.openxmlformats.org/officeDocument/2006/relationships/customXml" Target="ink/ink12.xml"/><Relationship Id="rId42" Type="http://schemas.openxmlformats.org/officeDocument/2006/relationships/customXml" Target="../customXml/item4.xml"/><Relationship Id="rId7" Type="http://schemas.openxmlformats.org/officeDocument/2006/relationships/webSettings" Target="webSettings.xml"/><Relationship Id="rId12" Type="http://schemas.openxmlformats.org/officeDocument/2006/relationships/customXml" Target="ink/ink2.xml"/><Relationship Id="rId17" Type="http://schemas.openxmlformats.org/officeDocument/2006/relationships/image" Target="media/image4.png"/><Relationship Id="rId25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ustomXml" Target="ink/ink3.xml"/><Relationship Id="rId20" Type="http://schemas.openxmlformats.org/officeDocument/2006/relationships/customXml" Target="ink/ink5.xml"/><Relationship Id="rId29" Type="http://schemas.openxmlformats.org/officeDocument/2006/relationships/image" Target="media/image1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customXml" Target="ink/ink7.xml"/><Relationship Id="rId32" Type="http://schemas.openxmlformats.org/officeDocument/2006/relationships/customXml" Target="ink/ink11.xml"/><Relationship Id="rId37" Type="http://schemas.openxmlformats.org/officeDocument/2006/relationships/image" Target="media/image14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7.png"/><Relationship Id="rId28" Type="http://schemas.openxmlformats.org/officeDocument/2006/relationships/customXml" Target="ink/ink9.xml"/><Relationship Id="rId36" Type="http://schemas.openxmlformats.org/officeDocument/2006/relationships/customXml" Target="ink/ink13.xml"/><Relationship Id="rId10" Type="http://schemas.openxmlformats.org/officeDocument/2006/relationships/customXml" Target="ink/ink1.xml"/><Relationship Id="rId19" Type="http://schemas.openxmlformats.org/officeDocument/2006/relationships/image" Target="media/image5.png"/><Relationship Id="rId31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22" Type="http://schemas.openxmlformats.org/officeDocument/2006/relationships/customXml" Target="ink/ink6.xml"/><Relationship Id="rId27" Type="http://schemas.openxmlformats.org/officeDocument/2006/relationships/image" Target="media/image9.png"/><Relationship Id="rId30" Type="http://schemas.openxmlformats.org/officeDocument/2006/relationships/customXml" Target="ink/ink10.xml"/><Relationship Id="rId35" Type="http://schemas.openxmlformats.org/officeDocument/2006/relationships/image" Target="media/image13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1:50:38.06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95 596 8536 0 0,'16'5'83'0'0,"6"3"42"0"0,-3-1 99 0 0,-18-7-216 0 0,-1 0 1 0 0,0 0-1 0 0,0 0 1 0 0,0 0-1 0 0,0 0 0 0 0,1 1 1 0 0,-1-1-1 0 0,0 0 1 0 0,0 0-1 0 0,0 0 1 0 0,0 0-1 0 0,0 0 1 0 0,0 1-1 0 0,1-1 1 0 0,-1 0-1 0 0,0 0 1 0 0,0 0-1 0 0,0 0 0 0 0,0 1 1 0 0,0-1-1 0 0,0 0 1 0 0,0 0-1 0 0,0 0 1 0 0,0 1-1 0 0,0-1 1 0 0,0 0-1 0 0,0 0 1 0 0,0 0-1 0 0,0 1 1 0 0,0-1-1 0 0,0 0 0 0 0,0 0 1 0 0,0 0-1 0 0,0 1 1 0 0,0-1-1 0 0,0 0 1 0 0,0 0-1 0 0,0 0 1 0 0,-1 0-1 0 0,1 1 1 0 0,0-1-1 0 0,0 0 1 0 0,0 0-1 0 0,0 0 0 0 0,0 0 1 0 0,0 0-1 0 0,-1 1 1 0 0,1-1-1 0 0,0 0 1 0 0,0 0-1 0 0,0 0 1 0 0,0 0-1 0 0,-1 0 1 0 0,1 0-1 0 0,-11 9 137 0 0,10-8-114 0 0,-2 1 104 0 0,-1 1-1 0 0,1 0 1 0 0,0 0 0 0 0,0 0-1 0 0,0 0 1 0 0,1 0-1 0 0,-1 1 1 0 0,1-1 0 0 0,-4 7-1 0 0,-1 1 99 0 0,-2 5-99 0 0,1-1 1 0 0,0 2 0 0 0,2-1-1 0 0,-1 1 1 0 0,2-1 0 0 0,-5 28-1 0 0,4-20 96 0 0,-10 52 324 0 0,-7 95 0 0 0,21-142-384 0 0,2-1 0 0 0,5 46 1 0 0,0 14 82 0 0,-4-77-211 0 0,0 1 0 0 0,0-1 0 0 0,1 1 0 0 0,0-1 0 0 0,1 0 0 0 0,1 0 0 0 0,0 0 0 0 0,0 0 0 0 0,1 0 0 0 0,9 15 0 0 0,-11-22-22 0 0,1 0-1 0 0,-1 1 1 0 0,1-1-1 0 0,0-1 1 0 0,0 1-1 0 0,1-1 1 0 0,-1 1-1 0 0,1-1 1 0 0,-1 0 0 0 0,1-1-1 0 0,5 3 1 0 0,9 2 92 0 0,31 9 1 0 0,-46-15-99 0 0,0 0 0 0 0,0 0 0 0 0,0-1 0 0 0,1 1 1 0 0,-1-1-1 0 0,0 0 0 0 0,0 0 0 0 0,0-1 1 0 0,1 1-1 0 0,-1-1 0 0 0,0 0 0 0 0,0 0 1 0 0,0 0-1 0 0,0-1 0 0 0,0 1 0 0 0,6-5 1 0 0,2-1 24 0 0,0 0 0 0 0,-1-2 1 0 0,14-12-1 0 0,-21 17-24 0 0,1-1 0 0 0,-1 0 0 0 0,0 0 1 0 0,-1 0-1 0 0,1-1 0 0 0,-1 1 0 0 0,0-1 0 0 0,0 1 0 0 0,-1-1 0 0 0,1 0 1 0 0,-1 0-1 0 0,-1 0 0 0 0,2-8 0 0 0,0-7 40 0 0,-1 0 0 0 0,-1-33 0 0 0,-1 46-35 0 0,-1 0 4 0 0,0 0 0 0 0,-1 0-1 0 0,0 0 1 0 0,-1 1 0 0 0,0-1-1 0 0,0 1 1 0 0,0-1 0 0 0,-1 1-1 0 0,0 0 1 0 0,-9-11 0 0 0,4 4 3 0 0,3 7-4 0 0,0-1 0 0 0,0 1 0 0 0,-1 0 0 0 0,1 0 0 0 0,-2 1 0 0 0,1 0 0 0 0,-1 0 0 0 0,-10-6 0 0 0,0 2 65 0 0,0 1 1 0 0,-36-13-1 0 0,52 21-77 0 0,0 0 0 0 0,0 1 0 0 0,0-1 0 0 0,-1 1 0 0 0,1-1 0 0 0,0 1 0 0 0,-1 0 1 0 0,1 0-1 0 0,0 0 0 0 0,0 0 0 0 0,-1 0 0 0 0,1 1 0 0 0,0-1 0 0 0,0 1 0 0 0,-1-1 0 0 0,1 1 0 0 0,0 0 0 0 0,0 0 0 0 0,0 0 0 0 0,0 0 0 0 0,0 0 0 0 0,0 0 0 0 0,0 1 0 0 0,0-1 0 0 0,1 1 0 0 0,-1-1 0 0 0,0 1 0 0 0,1 0 0 0 0,-1 0 0 0 0,1-1 1 0 0,0 1-1 0 0,0 0 0 0 0,0 0 0 0 0,-2 3 0 0 0,0 3 26 0 0,-1 1-1 0 0,1 0 1 0 0,0 0 0 0 0,1 0 0 0 0,0 0 0 0 0,1 0 0 0 0,-1 11-1 0 0,1-5 13 0 0,0-11-33 0 0,1 0 0 0 0,-1 1 0 0 0,1-1 0 0 0,0 0 0 0 0,1 1 0 0 0,-1-1 0 0 0,1 1 1 0 0,0-1-1 0 0,2 7 0 0 0,-2-6 6 0 0,1-1 0 0 0,-1 0 0 0 0,1-1 0 0 0,-1 1 0 0 0,1 0 0 0 0,0-1 0 0 0,1 1 0 0 0,2 3 0 0 0,3 1 34 0 0</inkml:trace>
  <inkml:trace contextRef="#ctx0" brushRef="#br0" timeOffset="545.78">483 502 13360 0 0,'7'70'309'0'0,"0"-9"47"0"0,-2-13-45 0 0,1 0 1 0 0,22 75-1 0 0,-11-51 372 0 0,-13-56-568 0 0,0-1 0 0 0,1 0-1 0 0,1-1 1 0 0,8 16 0 0 0,-9-21-51 0 0,-1-1 1 0 0,1 0 0 0 0,1-1 0 0 0,-1 0-1 0 0,2 1 1 0 0,-1-2 0 0 0,1 1-1 0 0,9 7 1 0 0,-9-9 16 0 0,-1 0-15 0 0,0-1 0 0 0,0 0 1 0 0,0 0-1 0 0,1-1 0 0 0,7 3 0 0 0,-12-5-53 0 0,1 0-1 0 0,-1-1 1 0 0,1 1 0 0 0,-1-1-1 0 0,1 0 1 0 0,-1 0 0 0 0,0 0-1 0 0,1 0 1 0 0,-1 0-1 0 0,1-1 1 0 0,-1 1 0 0 0,1-1-1 0 0,-1 1 1 0 0,0-1 0 0 0,1 0-1 0 0,-1 0 1 0 0,0 0 0 0 0,0 0-1 0 0,3-3 1 0 0,1 1-1 0 0,-2-1 0 0 0,1-1 0 0 0,0 1 0 0 0,-1-1 0 0 0,0 0 0 0 0,0 0 0 0 0,0 0 0 0 0,-1 0 0 0 0,1-1 0 0 0,-1 0 0 0 0,0 1 0 0 0,-1-1 0 0 0,0 0 0 0 0,0 0 0 0 0,3-13 0 0 0,-1-7 4 0 0,-1 0 0 0 0,1-42 1 0 0,-3 35 2 0 0,0-4-2 0 0,-1 1 0 0 0,-6-50-1 0 0,4 71-10 0 0,0-2 4 0 0,0-1-1 0 0,-1 1 1 0 0,-1 0 0 0 0,-1 0 0 0 0,-1 0 0 0 0,-11-24 0 0 0,11 28 0 0 0,-1 2 0 0 0,-1-1-1 0 0,0 1 1 0 0,-1 0 0 0 0,-11-11-1 0 0,15 17-2 0 0,0 1-1 0 0,-1-1 1 0 0,0 1-1 0 0,0 1 1 0 0,0-1-1 0 0,0 1 1 0 0,0 0-1 0 0,-1 1 1 0 0,1-1-1 0 0,-1 1 1 0 0,0 0-1 0 0,-6 0 1 0 0,7 1-1 0 0,1 0 1 0 0,-1 1-1 0 0,1-1 0 0 0,-1 1 1 0 0,0 0-1 0 0,1 1 0 0 0,-1-1 1 0 0,1 1-1 0 0,-6 2 0 0 0,8-2-1 0 0,0 0-1 0 0,0 1 0 0 0,0-1 0 0 0,1 1 0 0 0,-1-1 0 0 0,0 1 0 0 0,1 0 0 0 0,-1 0 0 0 0,1 1 0 0 0,0-1 1 0 0,0 0-1 0 0,0 1 0 0 0,0-1 0 0 0,0 1 0 0 0,0-1 0 0 0,-2 6 0 0 0,-1 2 25 0 0,0-1-1 0 0,1 1 1 0 0,0 1-1 0 0,0-1 1 0 0,1 1 0 0 0,1-1-1 0 0,0 1 1 0 0,0 0-1 0 0,1 0 1 0 0,0-1-1 0 0,1 1 1 0 0,0 0 0 0 0,2 15-1 0 0,0-10 15 0 0,-3 1 3 0 0</inkml:trace>
  <inkml:trace contextRef="#ctx0" brushRef="#br0" timeOffset="902.12">1133 1 13968 0 0,'17'24'78'0'0,"6"12"255"0"0,-15-23-187 0 0,-1 0 1 0 0,-1 0 0 0 0,0 0 0 0 0,-1 1 0 0 0,5 20 0 0 0,28 120 806 0 0,12 57 851 0 0,-45-190-1711 0 0,-2-14 5 0 0,-1 1 0 0 0,0 0-1 0 0,-1 0 1 0 0,0-1 0 0 0,0 1-1 0 0,0 0 1 0 0,-1 0-1 0 0,0 0 1 0 0,-1 0 0 0 0,0 0-1 0 0,-2 9 1 0 0,-3-6 17 0 0,-2-5-9 0 0</inkml:trace>
  <inkml:trace contextRef="#ctx0" brushRef="#br0" timeOffset="1273.98">631 146 15776 0 0,'0'0'0'0'0,"37"4"0"0"0,-3 4 232 0 0,-8 1 16 0 0,-8-2-9 0 0,-1-7 1 0 0,4 5-128 0 0,3 1-8 0 0,-5 0 8 0 0</inkml:trace>
  <inkml:trace contextRef="#ctx0" brushRef="#br0" timeOffset="1274.98">1575 398 15976 0 0,'0'0'1247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2:38.39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533 5120 0 0,'4'-2'39'0'0,"12"-5"-5"0"0,-15 6-30 0 0,0 0 0 0 0,0 1 0 0 0,0-1 0 0 0,-1 0 0 0 0,1 0-1 0 0,0 0 1 0 0,-1 1 0 0 0,1-1 0 0 0,0 0 0 0 0,-1 0 0 0 0,1 0 0 0 0,-1 0 0 0 0,1 0-1 0 0,-1 0 1 0 0,0 0 0 0 0,1 0 0 0 0,-1 0 0 0 0,0-1 0 0 0,0 1 0 0 0,0 0 0 0 0,0-2-1 0 0,2-6 26 0 0,2-6 67 0 0,0 0 0 0 0,-2 0 0 0 0,2-25 0 0 0,-3 23 82 0 0,1 1-1 0 0,1 0 0 0 0,5-21 0 0 0,-7 35-59 0 0,4-5 674 0 0,-3 16-739 0 0,0 1-1 0 0,0 0 0 0 0,-1 1 0 0 0,0-1 0 0 0,0 0 0 0 0,-2 0 1 0 0,0 14-1 0 0,-1 9 45 0 0,-5 161 450 0 0,6-178-487 0 0,0-3 46 0 0,-1 0 1 0 0,-1 0 0 0 0,-7 20-1 0 0,10-31 1 0 0,-1-1-82 0 0,0 0 0 0 0,0 0 0 0 0,1 1 0 0 0,-1-1 0 0 0,0 0 0 0 0,1 0 0 0 0,-1 1 0 0 0,1-1 0 0 0,0 0 0 0 0,-1 1 0 0 0,1-1 0 0 0,0 0 0 0 0,0 1 1 0 0,0 2-1 0 0,0-6 106 0 0,0-2-125 0 0,0 2 44 0 0</inkml:trace>
  <inkml:trace contextRef="#ctx0" brushRef="#br0" timeOffset="387.84">281 412 7136 0 0,'0'0'106'0'0,"-4"3"9"0"0,-10 8-6 0 0,13-9-98 0 0,1-1 0 0 0,-1 0 0 0 0,0 0 0 0 0,1 0 0 0 0,-1 1 0 0 0,1-1 0 0 0,-1 0 0 0 0,1 1 0 0 0,-1-1-1 0 0,1 0 1 0 0,0 1 0 0 0,0-1 0 0 0,0 1 0 0 0,0-1 0 0 0,0 0 0 0 0,0 1 0 0 0,0-1 0 0 0,0 0 0 0 0,1 1 0 0 0,-1-1-1 0 0,1 0 1 0 0,-1 1 0 0 0,2 1 0 0 0,-1 0 27 0 0,1 9 138 0 0,0 0 0 0 0,1 0-1 0 0,1-1 1 0 0,0 1-1 0 0,0-1 1 0 0,11 19 0 0 0,-14-29-152 0 0,0 0 0 0 0,1 0-1 0 0,-1 0 1 0 0,0 0 0 0 0,1 0 0 0 0,-1-1 0 0 0,1 1 0 0 0,-1 0 0 0 0,1-1 0 0 0,-1 1 0 0 0,1-1 0 0 0,0 0 0 0 0,-1 1 0 0 0,1-1 0 0 0,0 0-1 0 0,-1 0 1 0 0,1 0 0 0 0,-1 0 0 0 0,1 0 0 0 0,0 0 0 0 0,-1-1 0 0 0,3 1 0 0 0,0-1 2 0 0,-1 1-13 0 0,-1 0 0 0 0,1-1 1 0 0,-1 1-1 0 0,1-1 0 0 0,-1 0 1 0 0,0 0-1 0 0,1 0 0 0 0,-1 0 1 0 0,0 0-1 0 0,0 0 0 0 0,0 0 1 0 0,0-1-1 0 0,0 1 0 0 0,0-1 1 0 0,0 0-1 0 0,0 1 0 0 0,-1-1 1 0 0,4-3-1 0 0,-1-3 13 0 0,1 0 1 0 0,-1 0-1 0 0,6-16 0 0 0,3-7 30 0 0,-6 15-22 0 0,-1-1 0 0 0,7-27 0 0 0,-2 8-10 0 0,-10 31-19 0 0,0 1 1 0 0,0-1-1 0 0,0 0 1 0 0,-1 0-1 0 0,0 0 1 0 0,0-7-1 0 0,1-17 38 0 0,-1 27-39 0 0,0 0 1 0 0,0 1-1 0 0,-1-1 1 0 0,1 1-1 0 0,0-1 1 0 0,-1 1-1 0 0,0-1 1 0 0,1 1-1 0 0,-1-1 1 0 0,0 1-1 0 0,0 0 0 0 0,1-1 1 0 0,-1 1-1 0 0,0 0 1 0 0,-1-1-1 0 0,1 1 1 0 0,0 0-1 0 0,0 0 1 0 0,0 0-1 0 0,-1 0 1 0 0,1 0-1 0 0,0 1 0 0 0,-1-1 1 0 0,1 0-1 0 0,-1 0 1 0 0,1 1-1 0 0,-1-1 1 0 0,1 1-1 0 0,-1 0 1 0 0,1-1-1 0 0,-1 1 1 0 0,0 0-1 0 0,1 0 0 0 0,-1 0 1 0 0,1 0-1 0 0,-1 0 1 0 0,0 0-1 0 0,1 0 1 0 0,-1 1-1 0 0,-1 0 1 0 0,-5 4 13 0 0,0 0 0 0 0,1 1 0 0 0,0 0-1 0 0,0 1 1 0 0,1-1 0 0 0,0 1 0 0 0,0 1 0 0 0,0-1 0 0 0,1 1 0 0 0,0 0 0 0 0,1 0 0 0 0,-7 14 0 0 0,9-15-6 0 0,-7 19 121 0 0,-20 39 1 0 0,29-65-128 0 0,0 1-1 0 0,-1-1 1 0 0,1 1 0 0 0,0-1 0 0 0,0 1 0 0 0,-1-1 0 0 0,1 1 0 0 0,0-1-1 0 0,0 1 1 0 0,0 0 0 0 0,0-1 0 0 0,0 1 0 0 0,0-1 0 0 0,0 1 0 0 0,0 0 0 0 0,0-1-1 0 0,0 1 1 0 0,0-1 0 0 0,0 2 0 0 0,0-1 19 0 0,1 7 17 0 0</inkml:trace>
  <inkml:trace contextRef="#ctx0" brushRef="#br0" timeOffset="1087.34">635 47 9040 0 0,'0'0'737'0'0,"-1"4"-586"0"0,0 3-42 0 0,0 1-1 0 0,0-1 1 0 0,0 0 0 0 0,1 0 0 0 0,0 0 0 0 0,1 0 0 0 0,-1 1 0 0 0,2-1 0 0 0,-1 0 0 0 0,1 0-1 0 0,0 0 1 0 0,0-1 0 0 0,0 1 0 0 0,8 12 0 0 0,-10-18-97 0 0,1-1 1 0 0,-1 0-1 0 0,1 1 0 0 0,-1-1 1 0 0,1 0-1 0 0,-1 1 0 0 0,1-1 1 0 0,-1 0-1 0 0,1 0 0 0 0,0 0 1 0 0,-1 1-1 0 0,1-1 0 0 0,-1 0 0 0 0,1 0 1 0 0,0 0-1 0 0,-1 0 0 0 0,1 0 1 0 0,-1 0-1 0 0,1 0 0 0 0,0 0 1 0 0,-1 0-1 0 0,1-1 0 0 0,-1 1 1 0 0,1 0-1 0 0,-1 0 0 0 0,2-1 1 0 0,12-5 118 0 0,-13 6-131 0 0,3-3 14 0 0,-1 1-1 0 0,1-1 1 0 0,0 0-1 0 0,-1 0 1 0 0,0-1 0 0 0,0 1-1 0 0,0-1 1 0 0,0 1 0 0 0,0-1-1 0 0,-1 0 1 0 0,1 0-1 0 0,2-8 1 0 0,1-2 20 0 0,-2 1 0 0 0,7-25 0 0 0,-10 33-17 0 0,0-1 1 0 0,-1 1 0 0 0,1-1 0 0 0,-1 1 0 0 0,-1-7-1 0 0,1 10 46 0 0,-4-1-11 0 0,4 3-50 0 0,0 0 1 0 0,0-1-1 0 0,0 1 0 0 0,0 0 0 0 0,0 0 0 0 0,0 0 0 0 0,0 0 0 0 0,0-1 0 0 0,0 1 0 0 0,-1 0 0 0 0,1 0 0 0 0,0 0 1 0 0,0 0-1 0 0,0 0 0 0 0,0-1 0 0 0,0 1 0 0 0,-1 0 0 0 0,1 0 0 0 0,0 0 0 0 0,0 0 0 0 0,0 0 0 0 0,0 0 0 0 0,-1 0 1 0 0,1 0-1 0 0,0 0 0 0 0,0 0 0 0 0,0 0 0 0 0,-1 0 0 0 0,1 0 0 0 0,0 0 0 0 0,0 0 0 0 0,0 0 0 0 0,-1 0 0 0 0,1 0 0 0 0,0 0 1 0 0,0 0-1 0 0,0 0 0 0 0,0 0 0 0 0,-1 0 0 0 0,-2 2 9 0 0,1 0 1 0 0,-1 1-1 0 0,0-1 0 0 0,1 1 0 0 0,0 0 1 0 0,-1-1-1 0 0,1 1 0 0 0,0 0 1 0 0,1 0-1 0 0,-1 0 0 0 0,-2 6 1 0 0,-13 42 128 0 0,5-12-48 0 0,8-27-53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2:48.50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0 739 7432 0 0,'2'-4'73'0'0,"9"-12"6"0"0,-10 14-69 0 0,-1 1 1 0 0,1-1 0 0 0,0 1 0 0 0,-1-1-1 0 0,1 0 1 0 0,-1 1 0 0 0,0-1-1 0 0,1 0 1 0 0,-1 1 0 0 0,0-1-1 0 0,0 0 1 0 0,0 0 0 0 0,0 1 0 0 0,-1-1-1 0 0,1-2 1 0 0,-1-7 35 0 0,1-8 148 0 0,-1 0 1 0 0,0 0-1 0 0,-1 0 0 0 0,-1 0 0 0 0,-6-20 0 0 0,-10-31 881 0 0,18 68-211 0 0,1 10-789 0 0,1 0-1 0 0,-1 0 1 0 0,2 0-1 0 0,2 12 1 0 0,3 13-11 0 0,13 90 186 0 0,-10-70-135 0 0,18 74 151 0 0,-24-114-223 0 0</inkml:trace>
  <inkml:trace contextRef="#ctx0" brushRef="#br0" timeOffset="375.1">191 568 8840 0 0,'37'-87'637'0'0,"-27"61"-538"0"0,9-43 308 0 0,-12 36-80 0 0,15-50 692 0 0,-21 82-710 0 0,2 0-202 0 0,-3 1-105 0 0,0 0 1 0 0,0-1 0 0 0,0 1 0 0 0,0 0-1 0 0,0 0 1 0 0,1 0 0 0 0,-1 0-1 0 0,0 0 1 0 0,0 0 0 0 0,0 0-1 0 0,1 0 1 0 0,-1 0 0 0 0,0-1 0 0 0,0 1-1 0 0,0 0 1 0 0,0 0 0 0 0,1 0-1 0 0,-1 0 1 0 0,0 0 0 0 0,0 0 0 0 0,0 0-1 0 0,1 0 1 0 0,-1 0 0 0 0,0 0-1 0 0,0 0 1 0 0,0 1 0 0 0,1-1-1 0 0,-1 0 1 0 0,0 0 0 0 0,0 0 0 0 0,0 0-1 0 0,0 0 1 0 0,1 0 0 0 0,-1 0-1 0 0,0 0 1 0 0,0 1 0 0 0,0-1 0 0 0,0 0-1 0 0,0 0 1 0 0,1 0 0 0 0,57 225 417 0 0,-39-168-338 0 0,-11-37-41 0 0,8 39 0 0 0,-15-50-33 0 0</inkml:trace>
  <inkml:trace contextRef="#ctx0" brushRef="#br0" timeOffset="872.51">589 138 9536 0 0,'0'0'192'0'0,"-1"5"-2"0"0,0 0-136 0 0,0 1 0 0 0,0-1 0 0 0,1 1 0 0 0,0-1 0 0 0,0 1 0 0 0,0-1 0 0 0,1 1 0 0 0,0 0 0 0 0,0-1 0 0 0,0 0 0 0 0,0 1 0 0 0,1-1 0 0 0,0 0 0 0 0,4 8 0 0 0,-5-12 9 0 0,-1 1 1 0 0,1-1-1 0 0,0 1 1 0 0,-1-1-1 0 0,1 0 1 0 0,0 1-1 0 0,0-1 1 0 0,0 0-1 0 0,0 0 1 0 0,0 1-1 0 0,0-1 1 0 0,0 0-1 0 0,0 0 0 0 0,1 0 1 0 0,-1-1-1 0 0,0 1 1 0 0,1 0-1 0 0,2 1 1 0 0,-3-2-31 0 0,0 0 0 0 0,1 0-1 0 0,-1 0 1 0 0,0 0 0 0 0,0 0 0 0 0,1 0 0 0 0,-1 0 0 0 0,0-1 0 0 0,0 1-1 0 0,1 0 1 0 0,-1-1 0 0 0,0 1 0 0 0,0-1 0 0 0,0 1 0 0 0,0-1-1 0 0,0 0 1 0 0,0 1 0 0 0,2-2 0 0 0,1-2 58 0 0,0 0 0 0 0,0 0 0 0 0,0 0 1 0 0,-1-1-1 0 0,1 0 0 0 0,-1 1 0 0 0,0-1 0 0 0,3-9 0 0 0,-1 2-25 0 0,0 0 1 0 0,-1 0-1 0 0,0-1 0 0 0,-1 0 0 0 0,-1 1 0 0 0,0-1 1 0 0,-1 0-1 0 0,0 0 0 0 0,-1 0 0 0 0,-2-18 0 0 0,2 29-50 0 0,-1-1 0 0 0,1 0 0 0 0,-1 1 0 0 0,0-1 0 0 0,0 1 0 0 0,0 0 0 0 0,0-1 0 0 0,-1 1 0 0 0,1 0 0 0 0,-1 0 0 0 0,1 0 0 0 0,-1 0 0 0 0,0 0 0 0 0,0 0 0 0 0,0 0 0 0 0,0 0 0 0 0,-3-1 0 0 0,4 3-12 0 0,1 0-1 0 0,-1 0 0 0 0,0 0 1 0 0,1 0-1 0 0,-1 1 1 0 0,1-1-1 0 0,-1 0 0 0 0,1 1 1 0 0,-1-1-1 0 0,0 0 1 0 0,1 1-1 0 0,-1-1 0 0 0,1 0 1 0 0,-1 1-1 0 0,1-1 1 0 0,0 1-1 0 0,-1-1 0 0 0,1 1 1 0 0,0-1-1 0 0,-1 1 1 0 0,1 0-1 0 0,0-1 0 0 0,-1 2 1 0 0,-10 18 37 0 0,8-16-30 0 0,-13 26 29 0 0,12-13-24 0 0</inkml:trace>
  <inkml:trace contextRef="#ctx0" brushRef="#br0" timeOffset="1388.45">269 1516 10952 0 0,'-12'-47'130'0'0,"-1"-24"300"0"0,3 12-214 0 0,-14-27 470 0 0,9 39-186 0 0,10 38-182 0 0,0 12 92 0 0,0 17-167 0 0,35 264 280 0 0,-29-276-509 0 0,0 0 1 0 0,1 0-1 0 0,0 0 1 0 0,1 0 0 0 0,3 8-1 0 0,-2-8 4 0 0,-1-1 0 0 0,-1 1-1 0 0,0 0 1 0 0,3 16 0 0 0,6 25 61 0 0,-1-9-6 0 0,-10-38-57 0 0</inkml:trace>
  <inkml:trace contextRef="#ctx0" brushRef="#br0" timeOffset="1841.75">426 1132 10248 0 0,'0'0'736'0'0,"1"4"-656"0"0,1-1 38 0 0,-1-1 1 0 0,1 1-1 0 0,-1 0 1 0 0,1-1 0 0 0,0 1-1 0 0,0-1 1 0 0,0 0-1 0 0,0 1 1 0 0,0-1-1 0 0,0 0 1 0 0,1 0 0 0 0,-1-1-1 0 0,1 1 1 0 0,3 1-1 0 0,-4-1-87 0 0,-1-1-1 0 0,1 1 1 0 0,0 0 0 0 0,-1 0-1 0 0,1-1 1 0 0,-1 1-1 0 0,0 0 1 0 0,0 0 0 0 0,0 0-1 0 0,0 0 1 0 0,0 0-1 0 0,0 0 1 0 0,0 1-1 0 0,-1-1 1 0 0,1 0 0 0 0,-1 0-1 0 0,1 1 1 0 0,-1-1-1 0 0,0 3 1 0 0,-1 46 37 0 0,0-45-54 0 0,-6 44 13 0 0,4-31-9 0 0,-2 35 1 0 0,10 47 30 0 0,-4-96-44 0 0,4 2-1 0 0,-3-4 7 0 0,5 1-8 0 0,1-4-3 0 0,1-4 0 0 0,107-103 32 0 0,-115 107-32 0 0,6-7 12 0 0,0 0 0 0 0,1 0 1 0 0,0 1-1 0 0,0 1 1 0 0,0-1-1 0 0,10-3 0 0 0,-16 8 0 0 0,8 1 9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2:25.27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4 7936 0 0,'52'34'21'0'0,"23"21"72"0"0,100 95 190 0 0,-30-13 578 0 0,-9-9-369 0 0,9 8 180 0 0,-142-134-652 0 0,4 7 36 0 0,1-1 0 0 0,0 0 0 0 0,0-1 0 0 0,1 0 0 0 0,18 11 0 0 0,-27-18-50 0 0,1 0 0 0 0,-1 0-1 0 0,0 1 1 0 0,1-1 0 0 0,-1 0-1 0 0,0 0 1 0 0,1 0 0 0 0,-1 0-1 0 0,0 0 1 0 0,1 0 0 0 0,-1 0-1 0 0,0 0 1 0 0,1 0 0 0 0,-1 0-1 0 0,1 0 1 0 0,-1 0-1 0 0,0 0 1 0 0,1 0 0 0 0,-1 0-1 0 0,0 0 1 0 0,1 0 0 0 0,-1 0-1 0 0,0-1 1 0 0,1 1 0 0 0,-1 0-1 0 0,0 0 1 0 0,1 0 0 0 0,-1-1-1 0 0,6-7 37 0 0</inkml:trace>
  <inkml:trace contextRef="#ctx0" brushRef="#br0" timeOffset="400.27">574 20 7328 0 0,'-6'-6'21'0'0,"5"5"-15"0"0,0 0 0 0 0,0 0 0 0 0,0 0 0 0 0,-1 0 0 0 0,1 0 0 0 0,0 0 0 0 0,0 0 0 0 0,-1 0 0 0 0,1 1 0 0 0,-1-1 0 0 0,1 0 0 0 0,-1 1 0 0 0,1-1 0 0 0,-1 1 0 0 0,1 0 0 0 0,-1-1-1 0 0,1 1 1 0 0,-4 0 0 0 0,2 1 9 0 0,0 1-1 0 0,1-1 1 0 0,-1 1-1 0 0,1 0 0 0 0,-1-1 1 0 0,1 1-1 0 0,0 1 1 0 0,-1-1-1 0 0,1 0 0 0 0,0 0 1 0 0,0 1-1 0 0,1-1 1 0 0,-1 1-1 0 0,0 0 1 0 0,1-1-1 0 0,-2 4 0 0 0,-2 6 25 0 0,0 1 1 0 0,-3 15-1 0 0,5-19 0 0 0,-16 63 139 0 0,3 0 1 0 0,-13 132 0 0 0,21-132-90 0 0,-1 33 30 0 0,4 23-6 0 0,2-69-62 0 0,5 86 1 0 0,-1-111-35 0 0,-1-29-13 0 0,0 0 0 0 0,0 1 1 0 0,0-1-1 0 0,0 1 0 0 0,1-1 0 0 0,0 0 0 0 0,0 1 0 0 0,1-1 0 0 0,-1 0 0 0 0,1 0 0 0 0,0 0 0 0 0,5 8 0 0 0,-6-12 6 0 0</inkml:trace>
  <inkml:trace contextRef="#ctx0" brushRef="#br0" timeOffset="740.59">615 938 6928 0 0,'3'2'1'0'0,"-1"1"1"0"0,1-1-1 0 0,0 1 1 0 0,-1 0-1 0 0,0 0 0 0 0,0 0 1 0 0,0 0-1 0 0,0 0 1 0 0,2 5-1 0 0,11 15 27 0 0,21 17 85 0 0,2-2 0 0 0,2-2-1 0 0,65 46 1 0 0,-77-61 8 0 0,15 11 72 0 0,59 49 105 0 0,-76-56-211 0 0,20 17 138 0 0,-20-26-106 0 0</inkml:trace>
  <inkml:trace contextRef="#ctx0" brushRef="#br0" timeOffset="1132.17">1074 885 7136 0 0,'-8'16'92'0'0,"-12"35"0"0"0,-5 54 121 0 0,8-33-129 0 0,-21 102 419 0 0,32-144-380 0 0,-3 40 1 0 0,-2 16 23 0 0,-5-14-5 0 0,5-28 22 0 0,-5 47 1 0 0,14-35-61 0 0,2-35-36 0 0,-1-1 1 0 0,-6 33-1 0 0,3-41-42 0 0</inkml:trace>
  <inkml:trace contextRef="#ctx0" brushRef="#br0" timeOffset="1504.03">790 1840 7632 0 0,'3'0'64'0'0,"8"4"-29"0"0,0 0 0 0 0,0 1 0 0 0,0 0 0 0 0,-1 1 0 0 0,0 0 0 0 0,0 1 0 0 0,12 10 1 0 0,9 6 9 0 0,23 14 63 0 0,60 37 288 0 0,-81-54-268 0 0,-1 2 0 0 0,36 32 0 0 0,32 22 306 0 0,-85-65-370 0 0</inkml:trace>
  <inkml:trace contextRef="#ctx0" brushRef="#br0" timeOffset="1505.03">1237 1627 7832 0 0,'-8'7'28'0'0,"0"0"0"0"0,1 0 0 0 0,0 1 1 0 0,1 0-1 0 0,0 0 0 0 0,0 1 0 0 0,0-1 1 0 0,1 2-1 0 0,1-1 0 0 0,-1 0 0 0 0,-2 12 0 0 0,-16 41 128 0 0,2 0-1 0 0,3 2 1 0 0,3 0-1 0 0,3 1 0 0 0,3 0 1 0 0,3 0-1 0 0,2 1 1 0 0,3 0-1 0 0,3 0 0 0 0,13 79 1 0 0,-11-117-84 0 0,-5-6 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2:52.774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329 13168 0 0,'15'21'14'0'0,"8"9"47"0"0,38 46 144 0 0,-54-68-191 0 0,8 10 37 0 0,1-1 0 0 0,1-1 0 0 0,1-1 0 0 0,21 14-1 0 0,0-2 284 0 0,44 20 0 0 0,-62-35-148 0 0,-4-3-79 0 0,0 1 1 0 0,0-2-1 0 0,1-1 0 0 0,-1 0 0 0 0,2-1 1 0 0,28 6-1 0 0,-21-7 56 0 0,-21-4-94 0 0,0 0 1 0 0,0 0 0 0 0,0 0 0 0 0,0 0-1 0 0,8-1 1 0 0,5-5 156 0 0</inkml:trace>
  <inkml:trace contextRef="#ctx0" brushRef="#br0" timeOffset="343.46">491 0 11760 0 0,'-3'2'9'0'0,"0"-1"1"0"0,0 1 0 0 0,0 0 0 0 0,0 0 0 0 0,1 0-1 0 0,-1 0 1 0 0,1 1 0 0 0,-1-1 0 0 0,1 1 0 0 0,0-1-1 0 0,0 1 1 0 0,0 0 0 0 0,1 0 0 0 0,-1 0 0 0 0,0 0-1 0 0,1 0 1 0 0,-1 3 0 0 0,-2 8 91 0 0,0-1 0 0 0,-2 29 0 0 0,-1 1 2 0 0,-46 194 917 0 0,2-16-317 0 0,28-111-396 0 0,-3 12-31 0 0,17-97-204 0 0</inkml:trace>
  <inkml:trace contextRef="#ctx0" brushRef="#br0" timeOffset="1540">577 1117 11152 0 0,'0'0'633'0'0,"0"-4"-438"0"0,-1-16 1331 0 0,-2 17-1465 0 0,1 1-1 0 0,-1-1 0 0 0,0 1 1 0 0,0 0-1 0 0,0 0 0 0 0,0 0 1 0 0,0 0-1 0 0,0 0 1 0 0,0 0-1 0 0,-6-1 0 0 0,5 3-27 0 0,1-1 0 0 0,-1 1 0 0 0,0 0-1 0 0,1 1 1 0 0,-1-1 0 0 0,1 1 0 0 0,-1-1-1 0 0,1 1 1 0 0,-1 0 0 0 0,1 1 0 0 0,0-1-1 0 0,-1 0 1 0 0,1 1 0 0 0,0 0 0 0 0,0 0-1 0 0,0 0 1 0 0,0 0 0 0 0,-3 4 0 0 0,-3 1 12 0 0,1 1 0 0 0,1 0 0 0 0,-1 1 0 0 0,-8 13 0 0 0,8-10-9 0 0,0 0-1 0 0,2 0 1 0 0,-1 1-1 0 0,1-1 1 0 0,1 1-1 0 0,1 1 0 0 0,0-1 1 0 0,0 1-1 0 0,1 0 1 0 0,1-1-1 0 0,0 1 1 0 0,1 0-1 0 0,1 0 1 0 0,2 22-1 0 0,-2-35-27 0 0,0-1 0 0 0,0 1 0 0 0,0 0 0 0 0,0 0 0 0 0,0 0 0 0 0,0 0 0 0 0,1-1 0 0 0,-1 1 0 0 0,0 0 0 0 0,1 0 0 0 0,-1 0 0 0 0,1-1 0 0 0,-1 1 0 0 0,1 0 0 0 0,-1-1 0 0 0,1 1 0 0 0,-1 0 0 0 0,1-1-1 0 0,0 1 1 0 0,-1-1 0 0 0,1 1 0 0 0,0-1 0 0 0,-1 1 0 0 0,1-1 0 0 0,0 1 0 0 0,0-1 0 0 0,0 0 0 0 0,-1 1 0 0 0,1-1 0 0 0,0 0 0 0 0,0 0 0 0 0,0 0 0 0 0,0 1 0 0 0,-1-1 0 0 0,1 0 0 0 0,0 0 0 0 0,0 0 0 0 0,0 0 0 0 0,0-1 0 0 0,0 1 0 0 0,-1 0 0 0 0,1 0 0 0 0,0 0 0 0 0,1-1-1 0 0,1 0 8 0 0,0-1-1 0 0,0 1 1 0 0,0-1-1 0 0,0 1 1 0 0,0-1-1 0 0,0 0 1 0 0,0 0-1 0 0,-1 0 1 0 0,1-1-1 0 0,2-2 1 0 0,71-91 269 0 0,-70 87-226 0 0,-5 7-48 0 0,0 1 0 0 0,-1 0 1 0 0,1-1-1 0 0,0 1 0 0 0,0 0 1 0 0,0 0-1 0 0,0-1 0 0 0,0 1 1 0 0,0 0-1 0 0,1 0 0 0 0,-1 0 1 0 0,0 1-1 0 0,1-1 0 0 0,-1 0 1 0 0,0 0-1 0 0,1 1 0 0 0,-1-1 1 0 0,3 0-1 0 0,-2 1 6 0 0,-1 1 0 0 0,1 0 0 0 0,-1-1 0 0 0,1 1 0 0 0,-1 0 0 0 0,0 0 0 0 0,1 0-1 0 0,-1 0 1 0 0,0 0 0 0 0,0 0 0 0 0,0 0 0 0 0,0 1 0 0 0,0-1 0 0 0,0 0 0 0 0,1 3 0 0 0,6 12 23 0 0,-1 1 1 0 0,0 0-1 0 0,-1 0 0 0 0,-1 0 1 0 0,-1 1-1 0 0,0 0 0 0 0,1 24 1 0 0,4 16 71 0 0,-1 40 68 0 0,-5-80-64 0 0,-2 36 0 0 0,-1-44-85 0 0,-1 7 117 0 0,1-15-29 0 0</inkml:trace>
  <inkml:trace contextRef="#ctx0" brushRef="#br0" timeOffset="1896.29">730 974 12552 0 0,'9'27'266'0'0,"8"12"738"0"0,-16-38-973 0 0,-1 1 0 0 0,1-1 0 0 0,0 0 0 0 0,-1 0-1 0 0,1 0 1 0 0,0 0 0 0 0,-1-1 0 0 0,1 1 0 0 0,0 0-1 0 0,0 0 1 0 0,0 0 0 0 0,0-1 0 0 0,0 1 0 0 0,0 0 0 0 0,0-1-1 0 0,0 1 1 0 0,0-1 0 0 0,0 1 0 0 0,0-1 0 0 0,1 0 0 0 0,-1 1-1 0 0,0-1 1 0 0,0 0 0 0 0,0 0 0 0 0,1 0 0 0 0,-1 0-1 0 0,0 0 1 0 0,0 0 0 0 0,0 0 0 0 0,0 0 0 0 0,1 0 0 0 0,-1 0-1 0 0,0-1 1 0 0,0 1 0 0 0,0-1 0 0 0,0 1 0 0 0,0-1-1 0 0,2 0 1 0 0,3-2 104 0 0,-1 0-1 0 0,0 0 1 0 0,0-1-1 0 0,0 0 1 0 0,7-6 0 0 0,-6 5-60 0 0,0-1 0 0 0,0 1 1 0 0,-1-1-1 0 0,0-1 1 0 0,0 1-1 0 0,0-1 1 0 0,-1 0-1 0 0,0 0 0 0 0,0 0 1 0 0,0 0-1 0 0,3-14 1 0 0,2-4 291 0 0,-7 21-314 0 0,0-1-1 0 0,-1 1 0 0 0,1-1 1 0 0,-1 1-1 0 0,0-1 0 0 0,0 1 1 0 0,0-1-1 0 0,-1-5 0 0 0,0 8 58 0 0,-1 1-73 0 0,-1 0 1 0 0,1 1 0 0 0,-1-1-1 0 0,1 1 1 0 0,-1-1 0 0 0,0 1-1 0 0,1 0 1 0 0,-1-1 0 0 0,0 1-1 0 0,1 0 1 0 0,-1 0-1 0 0,-2 0 1 0 0,-30 96 161 0 0,23-67-165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1:52.02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823 9536 0 0,'8'9'35'0'0,"9"12"44"0"0,-16-20-68 0 0,0 0 0 0 0,-1 0 0 0 0,1 0 0 0 0,0 0 0 0 0,-1 0 0 0 0,1 1 0 0 0,-1-1 0 0 0,0 0 0 0 0,1 0 0 0 0,-1 0 0 0 0,0 0 0 0 0,0 1 0 0 0,0-1 0 0 0,0 0 0 0 0,0 0 0 0 0,0 1 0 0 0,0 1 0 0 0,-1 1 27 0 0,0 1 0 0 0,0-1 0 0 0,1 1-1 0 0,-1-1 1 0 0,1 1 0 0 0,0 0 0 0 0,0-1 0 0 0,2 9 0 0 0,0 17 723 0 0,-1-29-740 0 0,-1 0-1 0 0,1 0 0 0 0,-1 0 0 0 0,1 0 0 0 0,0-1 0 0 0,-1 1 1 0 0,1 0-1 0 0,0 0 0 0 0,-1-1 0 0 0,1 1 0 0 0,0 0 1 0 0,0-1-1 0 0,0 1 0 0 0,0-1 0 0 0,0 1 0 0 0,0-1 0 0 0,0 1 1 0 0,0-1-1 0 0,0 0 0 0 0,0 0 0 0 0,0 1 0 0 0,0-1 1 0 0,0 0-1 0 0,0 0 0 0 0,0 0 0 0 0,0 0 0 0 0,0 0 0 0 0,1 0 1 0 0,0-1 35 0 0,21-18 432 0 0,-9 0-372 0 0,-1-1 0 0 0,-2 0 1 0 0,17-38-1 0 0,-14 28-43 0 0,23-42-1 0 0,-20 43-22 0 0,17-44 0 0 0,-17 39 3 0 0,1 0 0 0 0,1 1 0 0 0,45-57-1 0 0,-63 89-49 0 0,26-33 27 0 0,-14 18 1 0 0,20-32 0 0 0,88-128 257 0 0,-74 113-190 0 0,-36 47-25 0 0,0 1 0 0 0,1 1-1 0 0,1 0 1 0 0,0 0 0 0 0,16-11-1 0 0,-28 24-22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1:42.21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174 6328 0 0,'20'11'10'0'0,"7"5"31"0"0,-22-12-31 0 0,0 0 0 0 0,0 1 0 0 0,-1-1 1 0 0,0 1-1 0 0,1 0 0 0 0,-1 0 1 0 0,-1 0-1 0 0,1 1 0 0 0,-1-1 1 0 0,4 10-1 0 0,15 39 44 0 0,-17-38-8 0 0,1 0 1 0 0,0 0-1 0 0,2-1 1 0 0,-1 0 0 0 0,2-1-1 0 0,11 15 1 0 0,-9-15 47 0 0,17 19 165 0 0,1-1 1 0 0,49 41-1 0 0,-73-68-178 0 0,1-1 0 0 0,-1 0 0 0 0,1-1 0 0 0,0 1 0 0 0,0-1 0 0 0,12 4 0 0 0,-16-6-63 0 0,0-1-1 0 0,0 1 1 0 0,0-1 0 0 0,0 0-1 0 0,0 0 1 0 0,1 0-1 0 0,-1 0 1 0 0,0 0 0 0 0,0 0-1 0 0,0 0 1 0 0,0-1-1 0 0,0 1 1 0 0,0-1 0 0 0,0 0-1 0 0,0 1 1 0 0,0-1-1 0 0,0 0 1 0 0,0 0 0 0 0,-1 0-1 0 0,1 0 1 0 0,0-1-1 0 0,-1 1 1 0 0,1 0 0 0 0,-1-1-1 0 0,1 1 1 0 0,1-3-1 0 0,18-22 88 0 0,-2-1-1 0 0,0-1 0 0 0,24-52 0 0 0,30-94 57 0 0,-12 27-36 0 0,237-447 314 0 0,-250 519-335 0 0,96-117 1 0 0,-125 167-82 0 0,10-7 30 0 0,46-42-1 0 0,-1 3 41 0 0,-24 13-27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1:35.11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227 571 5520 0 0,'3'-17'15'0'0,"-3"-8"45"0"0,0 24-57 0 0,-1-1 1 0 0,1 1-1 0 0,-1 0 0 0 0,1-1 1 0 0,-1 1-1 0 0,1 0 0 0 0,-1-1 1 0 0,0 1-1 0 0,0 0 0 0 0,0 0 0 0 0,0 0 1 0 0,0 0-1 0 0,0 0 0 0 0,0 0 1 0 0,0 0-1 0 0,0 0 0 0 0,0 0 1 0 0,0 0-1 0 0,-1 1 0 0 0,1-1 1 0 0,0 0-1 0 0,0 1 0 0 0,-1-1 1 0 0,1 1-1 0 0,-1 0 0 0 0,1-1 1 0 0,-2 1-1 0 0,-1-1 24 0 0,-1 0 1 0 0,1 0 0 0 0,-1 1-1 0 0,0 0 1 0 0,1 0-1 0 0,-1 0 1 0 0,1 0-1 0 0,-1 1 1 0 0,1-1 0 0 0,-1 1-1 0 0,1 0 1 0 0,-1 1-1 0 0,1-1 1 0 0,0 1 0 0 0,0 0-1 0 0,0 0 1 0 0,0 0-1 0 0,0 1 1 0 0,0-1-1 0 0,0 1 1 0 0,1 0 0 0 0,0 0-1 0 0,-6 5 1 0 0,-1 6 61 0 0,1-1 1 0 0,0 1 0 0 0,0 1-1 0 0,1 0 1 0 0,-6 17 0 0 0,7-14 6 0 0,0-1 1 0 0,2 2-1 0 0,-7 32 0 0 0,10-40-35 0 0,0 1 0 0 0,2 0 0 0 0,-1 0 0 0 0,1-1 0 0 0,1 1 0 0 0,0 0 0 0 0,3 14 0 0 0,-1-17-8 0 0,-1 0-1 0 0,1 0 1 0 0,7 14-1 0 0,-9-21-39 0 0,0 0 0 0 0,1 0 1 0 0,-1 0-1 0 0,0 0 0 0 0,1 0 0 0 0,-1 0 1 0 0,1-1-1 0 0,-1 1 0 0 0,1-1 0 0 0,0 1 1 0 0,0-1-1 0 0,0 0 0 0 0,0 1 0 0 0,0-1 1 0 0,0 0-1 0 0,0 0 0 0 0,0 0 0 0 0,0-1 1 0 0,0 1-1 0 0,4 0 0 0 0,21 8 116 0 0,-24-8-117 0 0,0 0 1 0 0,0 0-1 0 0,0 0 1 0 0,0 0-1 0 0,0 0 0 0 0,0 0 1 0 0,0-1-1 0 0,0 0 0 0 0,0 1 1 0 0,0-1-1 0 0,6-1 0 0 0,-1 0 21 0 0,0-1-1 0 0,0 0 0 0 0,-1 0 0 0 0,1-1 1 0 0,-1 0-1 0 0,11-6 0 0 0,-15 7-23 0 0,0-1 0 0 0,0 1 0 0 0,0-1-1 0 0,0 0 1 0 0,0 0 0 0 0,-1 0 0 0 0,1 0 0 0 0,-1 0-1 0 0,0-1 1 0 0,0 1 0 0 0,0-1 0 0 0,-1 0 0 0 0,1 1-1 0 0,-1-1 1 0 0,2-4 0 0 0,2-9 26 0 0,-1 1 0 0 0,0-1 1 0 0,-1 0-1 0 0,-1 0 0 0 0,-1 0 0 0 0,0 0 0 0 0,-1 0 0 0 0,-1 0 0 0 0,-1 0 1 0 0,-5-24-1 0 0,4 25 172 0 0,4 22 156 0 0,7 27-125 0 0,5 14-102 0 0,-7-20-21 0 0,2-1 0 0 0,15 34 0 0 0,-11-24-11 0 0,-11-31-66 0 0,0 0 1 0 0,0-1 0 0 0,0 1-1 0 0,1 0 1 0 0,0-1 0 0 0,0 0 0 0 0,0 1-1 0 0,1-1 1 0 0,-1 0 0 0 0,1 0-1 0 0,0 0 1 0 0,4 5 0 0 0,20 24 434 0 0,-26-31-362 0 0</inkml:trace>
  <inkml:trace contextRef="#ctx0" brushRef="#br0" timeOffset="381.53">423 661 9144 0 0,'0'0'350'0'0,"1"5"-171"0"0,1 4-124 0 0,1 0-1 0 0,1-1 1 0 0,-1 1-1 0 0,1-1 1 0 0,1 1-1 0 0,5 7 1 0 0,37 48 494 0 0,-38-52-337 0 0,7 12 244 0 0,-15-20-408 0 0,1-1 0 0 0,0 1 0 0 0,0-1 0 0 0,1 0 0 0 0,-1 0 1 0 0,1 0-1 0 0,4 4 0 0 0,5 6 219 0 0,-12-13-256 0 0,1 1 1 0 0,-1-1-1 0 0,0 1 0 0 0,1-1 0 0 0,-1 0 1 0 0,0 1-1 0 0,1-1 0 0 0,-1 1 0 0 0,0-1 1 0 0,1 0-1 0 0,-1 1 0 0 0,1-1 0 0 0,-1 0 1 0 0,1 1-1 0 0,-1-1 0 0 0,1 0 0 0 0,-1 0 1 0 0,1 1-1 0 0,-1-1 0 0 0,1 0 1 0 0,-1 0-1 0 0,1 0 0 0 0,-1 0 0 0 0,1 0 1 0 0,0 0-1 0 0,-1 0 0 0 0,1 0 0 0 0,-1 0 1 0 0,1 0-1 0 0,-1 0 0 0 0,1 0 0 0 0,0-1 1 0 0,1 1 148 0 0,-2-3-148 0 0,0 0 0 0 0,0 0 0 0 0,0 0 0 0 0,0 0 0 0 0,0 0 0 0 0,-1-4 1 0 0,1 7-13 0 0,-14-44 47 0 0,9 32-43 0 0,1 0 0 0 0,1 0 0 0 0,0-1 0 0 0,0 0 1 0 0,1 1-1 0 0,0-24 0 0 0,2 24 1 0 0,1-1-4 0 0,1 0-1 0 0,0 0 0 0 0,1 0 0 0 0,0 1 0 0 0,9-23 1 0 0,-9 27-1 0 0,3-4 0 0 0,8-4-1 0 0,-10 15 1 0 0,-2 1 3 0 0,-1 0-1 0 0,-1 0-1 0 0,0-1 1 0 0,1 1-1 0 0,-1 0 1 0 0,1 0-1 0 0,-1 0 1 0 0,1 0-1 0 0,-1-1 1 0 0,1 1-1 0 0,-1 0 1 0 0,1 0-1 0 0,-1 0 1 0 0,1 0-1 0 0,-1 0 1 0 0,1 0-1 0 0,-1 0 1 0 0,1 0-1 0 0,-1 0 1 0 0,1 1-1 0 0,-1-1 1 0 0,1 0-1 0 0,-1 0 1 0 0,1 0-1 0 0,0 1 1 0 0,8 0 14 0 0,-1-3-8 0 0</inkml:trace>
  <inkml:trace contextRef="#ctx0" brushRef="#br0" timeOffset="756.25">604 201 9744 0 0,'3'17'74'0'0,"2"0"0"0"0,0 0 0 0 0,0 0 0 0 0,2-1 0 0 0,0 0 0 0 0,18 28 0 0 0,68 85 495 0 0,-92-129-568 0 0,30 37 668 0 0,60 52-1 0 0,-27-28-180 0 0,-25-20 55 0 0,-37-39-335 0 0</inkml:trace>
  <inkml:trace contextRef="#ctx0" brushRef="#br0" timeOffset="1096.2">740 638 10040 0 0,'0'0'0'0'0,"9"-24"0"0"0,1 15 144 0 0,-2 2 8 0 0,1-4 0 0 0,2-4 0 0 0,2 4-64 0 0,1 1-8 0 0,3 1 0 0 0,4-5 8 0 0,3-3 112 0 0,-5 1-8 0 0,-2 2 8 0 0,2 0 0 0 0,2 4-104 0 0,-2 4 0 0 0,-4-3 8 0 0</inkml:trace>
  <inkml:trace contextRef="#ctx0" brushRef="#br0" timeOffset="1439.66">1483 472 9944 0 0,'-22'-41'63'0'0,"-11"-20"209"0"0,-53-103 513 0 0,84 161-730 0 0,2 2-30 0 0,0-1-1 0 0,0 1 0 0 0,-1 0 0 0 0,1 0 0 0 0,-1 0 1 0 0,1 0-1 0 0,-1 0 0 0 0,0 0 0 0 0,1 0 0 0 0,-1 0 0 0 0,0 0 1 0 0,0 0-1 0 0,1 0 0 0 0,-1 0 0 0 0,0 1 0 0 0,0-1 0 0 0,0 0 1 0 0,0 0-1 0 0,0 1 0 0 0,0-1 0 0 0,0 1 0 0 0,0-1 1 0 0,-1 1-1 0 0,1 0 0 0 0,0-1 0 0 0,0 1 0 0 0,0 0 0 0 0,0 0 1 0 0,-1-1-1 0 0,0 1 0 0 0,1 1-7 0 0,1-1 0 0 0,-1 1 0 0 0,1 0 0 0 0,0-1 1 0 0,-1 1-1 0 0,1 0 0 0 0,-1-1 0 0 0,1 1 0 0 0,0 0 0 0 0,0-1 0 0 0,-1 1 0 0 0,1 0 0 0 0,0-1 1 0 0,0 1-1 0 0,0 0 0 0 0,0 0 0 0 0,0-1 0 0 0,0 1 0 0 0,0 0 0 0 0,0 0 0 0 0,0-1 0 0 0,0 2 1 0 0,1 17 100 0 0,2-4-60 0 0,0 0-1 0 0,0-1 1 0 0,1 1 0 0 0,12 26-1 0 0,32 53 128 0 0,-32-66-121 0 0,-1 1-1 0 0,17 46 1 0 0,-22-36-21 0 0,-2 0-1 0 0,-1 0 1 0 0,2 61 0 0 0,-2-15 50 0 0,-6-78-85 0 0,0-3 0 0 0,-1 1 0 0 0,1-1 1 0 0,-1 1-1 0 0,0-1 0 0 0,0 1 0 0 0,-1-1 0 0 0,-1 9 0 0 0,2 0 138 0 0</inkml:trace>
  <inkml:trace contextRef="#ctx0" brushRef="#br0" timeOffset="1795.3">1707 247 10152 0 0,'-8'17'45'0'0,"0"0"0"0"0,2 1 1 0 0,0 0-1 0 0,1 0 0 0 0,-3 20 1 0 0,2 0 115 0 0,2 0 0 0 0,2 0 1 0 0,4 66-1 0 0,-1-96-94 0 0,2 30 411 0 0,12 53-1 0 0,-13-81-417 0 0,1 0 0 0 0,0 0 0 0 0,1 0 0 0 0,0-1 0 0 0,0 1 0 0 0,1-1 0 0 0,0 0 0 0 0,1-1 1 0 0,-1 1-1 0 0,11 10 0 0 0,-13-16-34 0 0,1 1 0 0 0,-1-1 1 0 0,0 0-1 0 0,1 0 0 0 0,0-1 1 0 0,0 1-1 0 0,0-1 1 0 0,0 0-1 0 0,0 0 0 0 0,0 0 1 0 0,1-1-1 0 0,-1 1 0 0 0,0-1 1 0 0,1 0-1 0 0,-1 0 0 0 0,1 0 1 0 0,-1-1-1 0 0,1 0 1 0 0,0 0-1 0 0,-1 0 0 0 0,1 0 1 0 0,-1-1-1 0 0,1 0 0 0 0,-1 0 1 0 0,1 0-1 0 0,-1 0 0 0 0,1-1 1 0 0,-1 0-1 0 0,0 0 1 0 0,6-3-1 0 0,0-2 2 0 0,-1-1 1 0 0,1 1-1 0 0,-2-2 1 0 0,14-14-1 0 0,-18 18-17 0 0,0 0-1 0 0,0-1 1 0 0,-1 1-1 0 0,1-1 0 0 0,-1 0 1 0 0,-1 0-1 0 0,1 0 1 0 0,-1 0-1 0 0,3-13 1 0 0,-3 9 1 0 0,0-1-3 0 0,-1 1 1 0 0,0 0 0 0 0,-1-13 0 0 0,-1 19-9 0 0,1 0 1 0 0,-1 0 0 0 0,0 0 0 0 0,0 0-1 0 0,0 1 1 0 0,0-1 0 0 0,-1 1-1 0 0,0-1 1 0 0,0 1 0 0 0,1-1 0 0 0,-2 1-1 0 0,-2-4 1 0 0,-10-13 8 0 0,13 17-6 0 0,0-1 0 0 0,0 1 0 0 0,0 0 0 0 0,-1-1 0 0 0,0 1 0 0 0,0 0 0 0 0,0 1-1 0 0,0-1 1 0 0,0 0 0 0 0,0 1 0 0 0,-1 0 0 0 0,1 0 0 0 0,-1 0 0 0 0,1 0 0 0 0,-1 0 0 0 0,0 1 0 0 0,0-1 0 0 0,-5 0 0 0 0,6 2 0 0 0,0 0 0 0 0,0 0 0 0 0,1 0 0 0 0,-1 0-1 0 0,0 0 1 0 0,0 1 0 0 0,1 0 0 0 0,-1-1 0 0 0,0 1-1 0 0,1 0 1 0 0,-1 0 0 0 0,0 0 0 0 0,1 1 0 0 0,0-1 0 0 0,-1 1-1 0 0,1-1 1 0 0,0 1 0 0 0,0 0 0 0 0,0 0 0 0 0,0 0 0 0 0,0 0-1 0 0,0 0 1 0 0,0 0 0 0 0,1 0 0 0 0,-1 1 0 0 0,1-1-1 0 0,-2 3 1 0 0,-3 7 16 0 0,0-1 0 0 0,1 1 0 0 0,1 0 0 0 0,-5 19 0 0 0,7-26-16 0 0,-1 6 33 0 0,0-1-1 0 0,1 1 0 0 0,0-1 1 0 0,1 1-1 0 0,0 0 1 0 0,0 0-1 0 0,1-1 0 0 0,2 16 1 0 0,-1-19 2 0 0</inkml:trace>
  <inkml:trace contextRef="#ctx0" brushRef="#br0" timeOffset="3145.27">2030 94 6520 0 0,'-1'7'189'0'0,"-1"0"-1"0"0,0 0 1 0 0,1-1 0 0 0,1 1 0 0 0,-1 0-1 0 0,1 0 1 0 0,0 0 0 0 0,2 12-1 0 0,-2-17-119 0 0,1 0 0 0 0,-1 0 0 0 0,1 0 0 0 0,0-1-1 0 0,-1 1 1 0 0,1 0 0 0 0,0 0 0 0 0,0-1 0 0 0,0 1-1 0 0,0-1 1 0 0,0 1 0 0 0,1-1 0 0 0,-1 1 0 0 0,0-1-1 0 0,1 0 1 0 0,-1 1 0 0 0,1-1 0 0 0,-1 0-1 0 0,1 0 1 0 0,0 0 0 0 0,-1 0 0 0 0,1 0 0 0 0,0-1-1 0 0,0 1 1 0 0,-1-1 0 0 0,1 1 0 0 0,0-1 0 0 0,0 1-1 0 0,0-1 1 0 0,0 0 0 0 0,0 0 0 0 0,0 0 0 0 0,0 0-1 0 0,-1 0 1 0 0,1 0 0 0 0,3-2 0 0 0,-1 1-29 0 0,-1 0 1 0 0,0 0-1 0 0,1-1 1 0 0,-1 1-1 0 0,0-1 1 0 0,0 0-1 0 0,0 0 1 0 0,0 0 0 0 0,-1 0-1 0 0,1-1 1 0 0,0 1-1 0 0,-1-1 1 0 0,0 1-1 0 0,1-1 1 0 0,-1 0-1 0 0,0 0 1 0 0,-1 0-1 0 0,1 0 1 0 0,0 0 0 0 0,-1-1-1 0 0,2-4 1 0 0,0-2 49 0 0,1 1 0 0 0,-2 0 1 0 0,0-1-1 0 0,0 1 0 0 0,0-1 0 0 0,-1-19 1 0 0,-6-13 58 0 0,5 41-146 0 0,0 0 1 0 0,-1 0-1 0 0,1 0 0 0 0,-1 0 1 0 0,0 0-1 0 0,1 0 0 0 0,-1 0 1 0 0,0 0-1 0 0,1 0 0 0 0,-1 1 1 0 0,0-1-1 0 0,0 0 0 0 0,0 1 1 0 0,0-1-1 0 0,0 0 0 0 0,0 1 1 0 0,0-1-1 0 0,0 1 0 0 0,0-1 1 0 0,0 1-1 0 0,0 0 0 0 0,0 0 1 0 0,0-1-1 0 0,0 1 0 0 0,0 0 1 0 0,-1 0-1 0 0,-1-1 5 0 0,0 1-1 0 0,0 0 1 0 0,0 0 0 0 0,0 0-1 0 0,0 0 1 0 0,0 0-1 0 0,0 0 1 0 0,-4 2 0 0 0,5-1-8 0 0,0-1 0 0 0,1 1 0 0 0,-1 0 0 0 0,0 0 1 0 0,0 1-1 0 0,0-1 0 0 0,1 0 0 0 0,-1 0 0 0 0,1 1 0 0 0,-1-1 1 0 0,1 1-1 0 0,-1-1 0 0 0,1 1 0 0 0,0 0 0 0 0,0 0 1 0 0,0-1-1 0 0,0 1 0 0 0,0 0 0 0 0,0 0 0 0 0,0 0 0 0 0,1 0 1 0 0,-1 0-1 0 0,1 0 0 0 0,-1 3 0 0 0,-3 9 0 0 0,-3-4 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1:32.736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045 10952 0 0,'14'-13'25'0'0,"9"-2"82"0"0,-16 11-66 0 0,-1 0-1 0 0,0-1 0 0 0,0 1 1 0 0,0-1-1 0 0,9-11 0 0 0,7-11 95 0 0,-7 10-67 0 0,0-2 0 0 0,11-20 0 0 0,7-12 348 0 0,52-63-1 0 0,53-43 282 0 0,-10 16 23 0 0,3-17-116 0 0,-107 131-512 0 0,-14 17-31 0 0,0-1 0 0 0,9-14 0 0 0,-11 15-17 0 0,1-1 0 0 0,-1 1 0 0 0,15-12 0 0 0,-15 14-15 0 0,13-18 57 0 0,0 0 7 0 0,49-41 340 0 0,-65 65-362 0 0,5 2 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1:32.38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10344 0 0,'40'27'9'0'0,"22"13"46"0"0,95 51 98 0 0,-7 1 127 0 0,-94-58 96 0 0,-2 2-1 0 0,65 57 1 0 0,-63-57 152 0 0,-47-23 248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2:12.83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929 6728 0 0,'4'3'56'0'0,"12"10"-2"0"0,-11-9-2 0 0,-5-4-49 0 0,0 0 0 0 0,0 0-1 0 0,0 1 1 0 0,0-1-1 0 0,0 0 1 0 0,0 0-1 0 0,0 1 1 0 0,0-1-1 0 0,0 0 1 0 0,0 0 0 0 0,0 0-1 0 0,1 1 1 0 0,-1-1-1 0 0,0 0 1 0 0,0 0-1 0 0,0 0 1 0 0,0 1 0 0 0,1-1-1 0 0,-1 0 1 0 0,0 0-1 0 0,0 0 1 0 0,0 0-1 0 0,1 0 1 0 0,-1 1-1 0 0,0-1 1 0 0,0 0 0 0 0,0 0-1 0 0,1 0 1 0 0,-1 0-1 0 0,0 0 1 0 0,1 0-1 0 0,-1 0 1 0 0,1 0-1 0 0,-1 0 0 0 0,1 1 0 0 0,-1-1 1 0 0,0 0-1 0 0,1 0 0 0 0,-1 0 1 0 0,1 1-1 0 0,-1-1 0 0 0,0 0 0 0 0,1 0 1 0 0,-1 1-1 0 0,0-1 0 0 0,1 0 1 0 0,-1 1-1 0 0,0-1 0 0 0,0 0 0 0 0,1 1 1 0 0,-1-1-1 0 0,0 1 0 0 0,0-1 1 0 0,0 0-1 0 0,1 1 0 0 0,-1-1 1 0 0,0 2-1 0 0,5 15 142 0 0,0 1 1 0 0,1-1 0 0 0,15 31-1 0 0,34 47 364 0 0,-52-90-436 0 0,1 0 0 0 0,0 0 0 0 0,0 0 0 0 0,0-1 0 0 0,1 1 0 0 0,0-1 0 0 0,0 0-1 0 0,0-1 1 0 0,0 1 0 0 0,7 3 0 0 0,-10-6-55 0 0,0 0 0 0 0,0 0 0 0 0,1 0 0 0 0,-1-1-1 0 0,0 1 1 0 0,0 0 0 0 0,0-1 0 0 0,1 1 0 0 0,-1-1 0 0 0,0 0 0 0 0,0 0 0 0 0,1 0 0 0 0,-1 0-1 0 0,0 0 1 0 0,1-1 0 0 0,-1 1 0 0 0,0-1 0 0 0,0 1 0 0 0,0-1 0 0 0,1 0 0 0 0,-1 0 0 0 0,0 0-1 0 0,0 0 1 0 0,0 0 0 0 0,0 0 0 0 0,-1 0 0 0 0,1-1 0 0 0,0 1 0 0 0,0-1 0 0 0,-1 0 0 0 0,1 1-1 0 0,1-3 1 0 0,12-18 35 0 0,-1-1-1 0 0,-1-1 0 0 0,-1 0 0 0 0,17-46 1 0 0,24-110 121 0 0,-47 154-141 0 0,121-407 313 0 0,-114 390-299 0 0,3 1 1 0 0,1 0-1 0 0,2 2 1 0 0,2 0-1 0 0,2 1 1 0 0,50-66-1 0 0,-37 64-4 0 0</inkml:trace>
  <inkml:trace contextRef="#ctx0" brushRef="#br0" timeOffset="2546.29">561 1778 8336 0 0,'0'1'2'0'0,"2"3"14"0"0,0 0 0 0 0,0 1 0 0 0,-1-1 0 0 0,0 0 0 0 0,1 7 0 0 0,-5 12 111 0 0,0 9 3 0 0,3-28-92 0 0,0-1 0 0 0,0 1 0 0 0,-1-1-1 0 0,1 1 1 0 0,-1-1 0 0 0,0 1-1 0 0,-1 3 1 0 0,2-5 111 0 0,0-2-140 0 0,0-1 0 0 0,0 1-1 0 0,0 0 1 0 0,0 0 0 0 0,1 0-1 0 0,-1-1 1 0 0,0 1-1 0 0,0 0 1 0 0,0 0 0 0 0,1 0-1 0 0,-1 0 1 0 0,0 0 0 0 0,0-1-1 0 0,1 1 1 0 0,-1 0 0 0 0,0 0-1 0 0,0 0 1 0 0,1 0-1 0 0,-1 0 1 0 0,0 0 0 0 0,1 0-1 0 0,-1 0 1 0 0,0 0 0 0 0,0 0-1 0 0,1 0 1 0 0,-1 0 0 0 0,0 0-1 0 0,0 0 1 0 0,1 0-1 0 0,-1 0 1 0 0,0 1 0 0 0,0-1-1 0 0,1 0 1 0 0,-1 0 0 0 0,0 0-1 0 0,0 0 1 0 0,1 0 0 0 0,-1 1-1 0 0,0-1 1 0 0,0 0-1 0 0,0 0 1 0 0,1 0 0 0 0,-1 1-1 0 0,0-1 1 0 0,0 0 0 0 0,0 0-1 0 0,0 0 1 0 0,0 1 0 0 0,0-1-1 0 0,1 0 1 0 0,-1 0-1 0 0,0 1 1 0 0,0-1 0 0 0,0 0-1 0 0,0 1 1 0 0,0-1 0 0 0,0 0-1 0 0,0 0 1 0 0,0 1 0 0 0,0-1-1 0 0,0 0 1 0 0,0 0-1 0 0,0 1 1 0 0,0-1 0 0 0,0 0-1 0 0,-1 0 1 0 0,1 1 0 0 0,0-1-1 0 0,12-14 267 0 0,5-18-12 0 0,-7 14-198 0 0,-2 1 0 0 0,7-20 1 0 0,3-15 20 0 0,61-158 205 0 0,-55 155-235 0 0,-11 24-21 0 0,1 0 0 0 0,24-37 0 0 0,27-30 105 0 0,151-174-1 0 0,-178 233-92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2:19.52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208 6928 0 0,'0'0'176'0'0,"3"3"-116"0"0,99 115 768 0 0,-93-108-728 0 0,-1 1 1 0 0,0-1-1 0 0,0 1 1 0 0,-1 0-1 0 0,-1 1 1 0 0,0 0-1 0 0,5 13 1 0 0,22 36 703 0 0,-33-59-671 0 0,1-2-107 0 0,0 1-1 0 0,0-1 1 0 0,0 1-1 0 0,0 0 1 0 0,0 0-1 0 0,0-1 1 0 0,0 1-1 0 0,-1 0 1 0 0,1 0-1 0 0,0 0 1 0 0,0 0-1 0 0,-1 0 1 0 0,1 0-1 0 0,0 2 1 0 0,0-2-6 0 0,-1 0 1 0 0,1 1-1 0 0,-1-1 1 0 0,1 0-1 0 0,0 0 1 0 0,0 0-1 0 0,-1 0 0 0 0,1 0 1 0 0,0 0-1 0 0,0 0 1 0 0,0 0-1 0 0,0 0 1 0 0,0-1-1 0 0,0 1 1 0 0,0 0-1 0 0,2 0 1 0 0,0-2 3 0 0,0 0 0 0 0,0-1 0 0 0,0 1 0 0 0,0-1 0 0 0,0 0 0 0 0,0 1 0 0 0,-1-1 0 0 0,1 0 0 0 0,-1-1 0 0 0,1 1 0 0 0,-1 0 0 0 0,0-1 0 0 0,0 1 0 0 0,3-5 0 0 0,3-3-7 0 0,152-143 368 0 0,-79 78-221 0 0,-30 21-86 0 0,-37 37-20 0 0,0 1-1 0 0,33-26 1 0 0,-28 26 25 0 0,-1 0 1 0 0,18-21-1 0 0,-7 8 34 0 0,-15 5 1 0 0,-13 22-58 0 0,-1 2-51 0 0,1 0 0 0 0,-1 0-1 0 0,0 0 1 0 0,1 0 0 0 0,-1 0 0 0 0,0 0-1 0 0,0 0 1 0 0,1 0 0 0 0,-1 0-1 0 0,0 0 1 0 0,1 0 0 0 0,-1 0 0 0 0,0 1-1 0 0,0-1 1 0 0,1 0 0 0 0,-1 0-1 0 0,0 0 1 0 0,0 0 0 0 0,1 0 0 0 0,-1 1-1 0 0,0-1 1 0 0,0 0 0 0 0,1 0-1 0 0,-1 1 1 0 0,0-1 0 0 0,0 0-1 0 0,0 0 1 0 0,0 1 0 0 0,1-1 0 0 0,-10 11 92 0 0,0 0 1 0 0,1 0 0 0 0,-12 22 0 0 0,11-16-13 0 0,-19 23 0 0 0,18-23-22 0 0,8-14-41 0 0,0 0 0 0 0,0 0 0 0 0,1 0 0 0 0,-2-1-1 0 0,1 1 1 0 0,-5 5 0 0 0,-5-3 77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0:42:23.649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66 4912 0 0,'9'5'3'0'0,"15"8"23"0"0,-9-9-7 0 0,-13-4 6 0 0,17 29 62 0 0,1 4 28 0 0,-8-15-29 0 0,-1 1-1 0 0,-1-1 1 0 0,9 25-1 0 0,20 64 352 0 0,-13-67 38 0 0,-25-38-391 0 0,11 1 416 0 0,-8-4-459 0 0,-2 0-15 0 0,0 1 0 0 0,0-1-1 0 0,0 0 1 0 0,0 0 0 0 0,0 0 0 0 0,0 0-1 0 0,0 0 1 0 0,-1 0 0 0 0,1 0 0 0 0,0 0 0 0 0,-1-1-1 0 0,1 1 1 0 0,-1-1 0 0 0,1 1 0 0 0,-1-1-1 0 0,0 0 1 0 0,1 0 0 0 0,-1 1 0 0 0,0-1 0 0 0,0 0-1 0 0,1-4 1 0 0,4-6 30 0 0,0 0 0 0 0,1 0 0 0 0,1 1 1 0 0,11-15-1 0 0,6-7 23 0 0,80-91 245 0 0,-56 70-168 0 0,128-138 356 0 0,-141 154-327 0 0,-21 20-100 0 0,-13 15-54 0 0,1 0 1 0 0,-1 0-1 0 0,1 0 0 0 0,0 0 0 0 0,-1 0 1 0 0,1 1-1 0 0,4-4 0 0 0,-5 6 118 0 0,0-8 494 0 0,-38 65 130 0 0,25-45-691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6E33F34E4A31A4896B5ADA1EE14F20A" ma:contentTypeVersion="18" ma:contentTypeDescription="Criar um novo documento." ma:contentTypeScope="" ma:versionID="2cc467ff3485e0154b8338d0eba2b07f">
  <xsd:schema xmlns:xsd="http://www.w3.org/2001/XMLSchema" xmlns:xs="http://www.w3.org/2001/XMLSchema" xmlns:p="http://schemas.microsoft.com/office/2006/metadata/properties" xmlns:ns2="768328d7-884c-4396-8fd6-8122ba77c0b3" xmlns:ns3="ffe32e88-f3cd-42d1-bdf4-6939f3c48fcb" targetNamespace="http://schemas.microsoft.com/office/2006/metadata/properties" ma:root="true" ma:fieldsID="942c66bf33316a87d1df1bce8edd67c3" ns2:_="" ns3:_="">
    <xsd:import namespace="768328d7-884c-4396-8fd6-8122ba77c0b3"/>
    <xsd:import namespace="ffe32e88-f3cd-42d1-bdf4-6939f3c48fc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328d7-884c-4396-8fd6-8122ba77c0b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m" ma:readOnly="false" ma:fieldId="{5cf76f15-5ced-4ddc-b409-7134ff3c332f}" ma:taxonomyMulti="true" ma:sspId="939aa9ce-4eee-40d5-89e8-ba2504be5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32e88-f3cd-42d1-bdf4-6939f3c48fc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f3d2c0c-47b5-4c94-b023-5ba0fc0db0ab}" ma:internalName="TaxCatchAll" ma:showField="CatchAllData" ma:web="ffe32e88-f3cd-42d1-bdf4-6939f3c48f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8328d7-884c-4396-8fd6-8122ba77c0b3">
      <Terms xmlns="http://schemas.microsoft.com/office/infopath/2007/PartnerControls"/>
    </lcf76f155ced4ddcb4097134ff3c332f>
    <ReferenceId xmlns="768328d7-884c-4396-8fd6-8122ba77c0b3" xsi:nil="true"/>
    <TaxCatchAll xmlns="ffe32e88-f3cd-42d1-bdf4-6939f3c48fcb" xsi:nil="true"/>
  </documentManagement>
</p:properties>
</file>

<file path=customXml/itemProps1.xml><?xml version="1.0" encoding="utf-8"?>
<ds:datastoreItem xmlns:ds="http://schemas.openxmlformats.org/officeDocument/2006/customXml" ds:itemID="{6CAA78D5-2679-4787-9911-5A02271A2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6F2E76-D927-4CE3-86D8-F2EC1FC60D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AFC4C6-C07F-4EF6-A8ED-D99B59A1E672}"/>
</file>

<file path=customXml/itemProps4.xml><?xml version="1.0" encoding="utf-8"?>
<ds:datastoreItem xmlns:ds="http://schemas.openxmlformats.org/officeDocument/2006/customXml" ds:itemID="{6DC96080-F2C2-4535-B5EC-E3F2578E9D1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Costa Pinto</dc:creator>
  <cp:keywords/>
  <dc:description/>
  <cp:lastModifiedBy>Nelson Costa Pinto</cp:lastModifiedBy>
  <cp:revision>13</cp:revision>
  <cp:lastPrinted>2022-02-15T18:54:00Z</cp:lastPrinted>
  <dcterms:created xsi:type="dcterms:W3CDTF">2022-11-10T13:26:00Z</dcterms:created>
  <dcterms:modified xsi:type="dcterms:W3CDTF">2022-12-2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E33F34E4A31A4896B5ADA1EE14F20A</vt:lpwstr>
  </property>
</Properties>
</file>